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8BA2D" w14:textId="2E3E140C" w:rsidR="00193A8A" w:rsidRPr="00193A8A" w:rsidRDefault="00193A8A" w:rsidP="00193A8A">
      <w:pPr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  <w:r w:rsidRPr="00193A8A">
        <w:rPr>
          <w:rFonts w:ascii="Times New Roman" w:hAnsi="Times New Roman"/>
          <w:b/>
          <w:bCs/>
          <w:color w:val="000000" w:themeColor="text1"/>
          <w:sz w:val="24"/>
          <w:szCs w:val="24"/>
        </w:rPr>
        <w:t>AMRITA VISHWA VIDYAPEETHAM Academic Year 20</w:t>
      </w:r>
      <w:r w:rsidR="00875767">
        <w:rPr>
          <w:rFonts w:ascii="Times New Roman" w:hAnsi="Times New Roman"/>
          <w:b/>
          <w:bCs/>
          <w:color w:val="000000" w:themeColor="text1"/>
          <w:sz w:val="24"/>
          <w:szCs w:val="24"/>
        </w:rPr>
        <w:t>2</w:t>
      </w:r>
      <w:r w:rsidR="000D470A">
        <w:rPr>
          <w:rFonts w:ascii="Times New Roman" w:hAnsi="Times New Roman"/>
          <w:b/>
          <w:bCs/>
          <w:color w:val="000000" w:themeColor="text1"/>
          <w:sz w:val="24"/>
          <w:szCs w:val="24"/>
        </w:rPr>
        <w:t>1</w:t>
      </w:r>
      <w:r w:rsidRPr="00193A8A">
        <w:rPr>
          <w:rFonts w:ascii="Times New Roman" w:hAnsi="Times New Roman"/>
          <w:b/>
          <w:bCs/>
          <w:color w:val="000000" w:themeColor="text1"/>
          <w:sz w:val="24"/>
          <w:szCs w:val="24"/>
        </w:rPr>
        <w:t>-2</w:t>
      </w:r>
      <w:r w:rsidR="000D470A">
        <w:rPr>
          <w:rFonts w:ascii="Times New Roman" w:hAnsi="Times New Roman"/>
          <w:b/>
          <w:bCs/>
          <w:color w:val="000000" w:themeColor="text1"/>
          <w:sz w:val="24"/>
          <w:szCs w:val="24"/>
        </w:rPr>
        <w:t>2</w:t>
      </w:r>
    </w:p>
    <w:p w14:paraId="032B1A61" w14:textId="77777777" w:rsidR="00193A8A" w:rsidRPr="00193A8A" w:rsidRDefault="00193A8A" w:rsidP="00193A8A">
      <w:pPr>
        <w:spacing w:after="0" w:line="240" w:lineRule="auto"/>
        <w:jc w:val="center"/>
        <w:rPr>
          <w:rFonts w:ascii="Times New Roman" w:hAnsi="Times New Roman"/>
          <w:b/>
          <w:bCs/>
          <w:color w:val="000000" w:themeColor="text1"/>
          <w:sz w:val="24"/>
          <w:szCs w:val="24"/>
        </w:rPr>
      </w:pPr>
    </w:p>
    <w:p w14:paraId="279FC066" w14:textId="32CBC3B9" w:rsidR="00193A8A" w:rsidRPr="00193A8A" w:rsidRDefault="00193A8A" w:rsidP="00193A8A">
      <w:pPr>
        <w:pStyle w:val="Heading1"/>
        <w:spacing w:before="0" w:line="240" w:lineRule="auto"/>
        <w:rPr>
          <w:rFonts w:ascii="Times New Roman" w:hAnsi="Times New Roman"/>
          <w:b/>
          <w:bCs/>
          <w:color w:val="000000" w:themeColor="text1"/>
          <w:sz w:val="24"/>
        </w:rPr>
      </w:pPr>
      <w:r w:rsidRPr="00193A8A">
        <w:rPr>
          <w:rFonts w:ascii="Times New Roman" w:hAnsi="Times New Roman"/>
          <w:color w:val="000000" w:themeColor="text1"/>
          <w:sz w:val="24"/>
          <w:szCs w:val="24"/>
          <w:lang w:val="en-US"/>
        </w:rPr>
        <w:t>S</w:t>
      </w:r>
      <w:r w:rsidRPr="00193A8A">
        <w:rPr>
          <w:rFonts w:ascii="Times New Roman" w:hAnsi="Times New Roman"/>
          <w:color w:val="000000" w:themeColor="text1"/>
          <w:sz w:val="24"/>
          <w:szCs w:val="24"/>
        </w:rPr>
        <w:t>emester: VI Sem    B.Tech</w:t>
      </w:r>
      <w:r w:rsidRPr="00193A8A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193A8A">
        <w:rPr>
          <w:rFonts w:ascii="Times New Roman" w:hAnsi="Times New Roman"/>
          <w:color w:val="000000" w:themeColor="text1"/>
          <w:sz w:val="24"/>
          <w:szCs w:val="24"/>
        </w:rPr>
        <w:tab/>
      </w:r>
      <w:r w:rsidRPr="00193A8A">
        <w:rPr>
          <w:rFonts w:ascii="Times New Roman" w:hAnsi="Times New Roman"/>
          <w:color w:val="000000" w:themeColor="text1"/>
          <w:sz w:val="24"/>
          <w:szCs w:val="24"/>
        </w:rPr>
        <w:tab/>
        <w:t xml:space="preserve">     1</w:t>
      </w:r>
      <w:r w:rsidR="000D470A">
        <w:rPr>
          <w:rFonts w:ascii="Times New Roman" w:hAnsi="Times New Roman"/>
          <w:color w:val="000000" w:themeColor="text1"/>
          <w:sz w:val="24"/>
          <w:szCs w:val="24"/>
        </w:rPr>
        <w:t>9</w:t>
      </w:r>
      <w:r w:rsidRPr="00193A8A">
        <w:rPr>
          <w:rFonts w:ascii="Times New Roman" w:hAnsi="Times New Roman"/>
          <w:color w:val="000000" w:themeColor="text1"/>
          <w:sz w:val="24"/>
          <w:szCs w:val="24"/>
        </w:rPr>
        <w:t>CSE31</w:t>
      </w:r>
      <w:r w:rsidR="000D470A">
        <w:rPr>
          <w:rFonts w:ascii="Times New Roman" w:hAnsi="Times New Roman"/>
          <w:color w:val="000000" w:themeColor="text1"/>
          <w:sz w:val="24"/>
          <w:szCs w:val="24"/>
        </w:rPr>
        <w:t>4</w:t>
      </w:r>
      <w:r w:rsidRPr="00193A8A">
        <w:rPr>
          <w:rFonts w:ascii="Times New Roman" w:hAnsi="Times New Roman"/>
          <w:color w:val="000000" w:themeColor="text1"/>
          <w:sz w:val="24"/>
        </w:rPr>
        <w:t xml:space="preserve">  </w:t>
      </w:r>
      <w:r w:rsidRPr="00193A8A">
        <w:rPr>
          <w:rFonts w:ascii="Times New Roman" w:hAnsi="Times New Roman"/>
          <w:color w:val="000000" w:themeColor="text1"/>
          <w:sz w:val="24"/>
          <w:szCs w:val="24"/>
        </w:rPr>
        <w:t>SOFTWARE ENGINEERING</w:t>
      </w:r>
      <w:r w:rsidRPr="00193A8A">
        <w:rPr>
          <w:rFonts w:ascii="Times New Roman" w:hAnsi="Times New Roman"/>
          <w:b/>
          <w:bCs/>
          <w:color w:val="000000" w:themeColor="text1"/>
          <w:sz w:val="24"/>
          <w:szCs w:val="24"/>
        </w:rPr>
        <w:t xml:space="preserve">   </w:t>
      </w:r>
      <w:r w:rsidRPr="00193A8A">
        <w:rPr>
          <w:rFonts w:ascii="Times New Roman" w:hAnsi="Times New Roman"/>
          <w:b/>
          <w:bCs/>
          <w:color w:val="000000" w:themeColor="text1"/>
          <w:sz w:val="24"/>
        </w:rPr>
        <w:t xml:space="preserve"> </w:t>
      </w:r>
    </w:p>
    <w:p w14:paraId="36A4D5A2" w14:textId="77777777" w:rsidR="00193A8A" w:rsidRDefault="00193A8A" w:rsidP="00F52AD0">
      <w:pPr>
        <w:pStyle w:val="Title"/>
        <w:jc w:val="center"/>
      </w:pPr>
    </w:p>
    <w:p w14:paraId="6CA48AC1" w14:textId="77777777" w:rsidR="00593D07" w:rsidRDefault="00F52AD0" w:rsidP="00F52AD0">
      <w:pPr>
        <w:pStyle w:val="Title"/>
        <w:jc w:val="center"/>
      </w:pPr>
      <w:r w:rsidRPr="00F52AD0">
        <w:t>Backlog Grooming</w:t>
      </w:r>
    </w:p>
    <w:p w14:paraId="7F6C0552" w14:textId="77777777" w:rsidR="00F52AD0" w:rsidRDefault="00F52AD0" w:rsidP="00F52AD0"/>
    <w:p w14:paraId="6E151AB0" w14:textId="6ED84C6A" w:rsidR="00193A8A" w:rsidRPr="00E759DB" w:rsidRDefault="00193A8A" w:rsidP="00F52AD0">
      <w:pPr>
        <w:pStyle w:val="Heading2"/>
        <w:rPr>
          <w:lang w:val="en-IN"/>
        </w:rPr>
      </w:pPr>
      <w:r w:rsidRPr="00A8299E">
        <w:rPr>
          <w:b/>
          <w:bCs/>
          <w:u w:val="single"/>
        </w:rPr>
        <w:t>Team Name</w:t>
      </w:r>
      <w:r w:rsidR="00F52AD0" w:rsidRPr="00A8299E">
        <w:rPr>
          <w:b/>
          <w:bCs/>
          <w:u w:val="single"/>
        </w:rPr>
        <w:t>:</w:t>
      </w:r>
      <w:r w:rsidR="00E759DB">
        <w:rPr>
          <w:lang w:val="en-IN"/>
        </w:rPr>
        <w:t xml:space="preserve"> </w:t>
      </w:r>
      <w:r w:rsidR="00E759DB" w:rsidRPr="00A8299E">
        <w:rPr>
          <w:b/>
          <w:bCs/>
          <w:lang w:val="en-IN"/>
        </w:rPr>
        <w:t xml:space="preserve">CAUT </w:t>
      </w:r>
    </w:p>
    <w:p w14:paraId="3AADD48A" w14:textId="40CFB025" w:rsidR="00F52AD0" w:rsidRPr="00A8299E" w:rsidRDefault="00193A8A" w:rsidP="00F52AD0">
      <w:pPr>
        <w:pStyle w:val="Heading2"/>
        <w:rPr>
          <w:b/>
          <w:bCs/>
        </w:rPr>
      </w:pPr>
      <w:r w:rsidRPr="00A8299E">
        <w:rPr>
          <w:b/>
          <w:bCs/>
          <w:u w:val="single"/>
        </w:rPr>
        <w:t>Project Title:</w:t>
      </w:r>
      <w:r>
        <w:t xml:space="preserve"> </w:t>
      </w:r>
      <w:r w:rsidR="00F52AD0" w:rsidRPr="00F52AD0">
        <w:t xml:space="preserve"> </w:t>
      </w:r>
      <w:r w:rsidR="00E759DB" w:rsidRPr="00A8299E">
        <w:rPr>
          <w:b/>
          <w:bCs/>
        </w:rPr>
        <w:t>Automated Elective Processing</w:t>
      </w:r>
    </w:p>
    <w:p w14:paraId="39BF7CB0" w14:textId="77777777" w:rsidR="00F52AD0" w:rsidRPr="00A8299E" w:rsidRDefault="00F52AD0" w:rsidP="00F52AD0">
      <w:pPr>
        <w:pStyle w:val="Heading2"/>
        <w:rPr>
          <w:b/>
          <w:bCs/>
          <w:u w:val="single"/>
        </w:rPr>
      </w:pPr>
      <w:r w:rsidRPr="00A8299E">
        <w:rPr>
          <w:b/>
          <w:bCs/>
          <w:u w:val="single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6"/>
        <w:gridCol w:w="2260"/>
        <w:gridCol w:w="2088"/>
        <w:gridCol w:w="2262"/>
      </w:tblGrid>
      <w:tr w:rsidR="00AE6004" w:rsidRPr="00F52AD0" w14:paraId="2CAE5FEB" w14:textId="77777777" w:rsidTr="00AE6004">
        <w:tc>
          <w:tcPr>
            <w:tcW w:w="2406" w:type="dxa"/>
          </w:tcPr>
          <w:p w14:paraId="021F3B84" w14:textId="77777777" w:rsidR="00AE6004" w:rsidRPr="00F52AD0" w:rsidRDefault="00AE6004" w:rsidP="00AE6004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Roll Number</w:t>
            </w:r>
          </w:p>
        </w:tc>
        <w:tc>
          <w:tcPr>
            <w:tcW w:w="2260" w:type="dxa"/>
          </w:tcPr>
          <w:p w14:paraId="033AE6B0" w14:textId="77777777" w:rsidR="00AE6004" w:rsidRPr="00F52AD0" w:rsidRDefault="00AE6004" w:rsidP="00AE6004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Name</w:t>
            </w:r>
          </w:p>
        </w:tc>
        <w:tc>
          <w:tcPr>
            <w:tcW w:w="2088" w:type="dxa"/>
          </w:tcPr>
          <w:p w14:paraId="05B0961B" w14:textId="77777777" w:rsidR="00AE6004" w:rsidRPr="00F52AD0" w:rsidRDefault="00AE6004" w:rsidP="00AE6004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Role for Sprint 1</w:t>
            </w:r>
          </w:p>
        </w:tc>
        <w:tc>
          <w:tcPr>
            <w:tcW w:w="2262" w:type="dxa"/>
          </w:tcPr>
          <w:p w14:paraId="627B3BB4" w14:textId="77777777" w:rsidR="00AE6004" w:rsidRPr="00F52AD0" w:rsidRDefault="00AE6004" w:rsidP="00AE6004">
            <w:pPr>
              <w:rPr>
                <w:b/>
                <w:bCs/>
              </w:rPr>
            </w:pPr>
            <w:r>
              <w:rPr>
                <w:b/>
                <w:bCs/>
              </w:rPr>
              <w:t>Marks (10)</w:t>
            </w:r>
          </w:p>
        </w:tc>
      </w:tr>
      <w:tr w:rsidR="00AE6004" w14:paraId="5B48E6E5" w14:textId="77777777" w:rsidTr="00AE6004">
        <w:tc>
          <w:tcPr>
            <w:tcW w:w="2406" w:type="dxa"/>
          </w:tcPr>
          <w:p w14:paraId="38A279D6" w14:textId="1CA9EA6A" w:rsidR="00AE6004" w:rsidRDefault="00E759DB" w:rsidP="00AE6004">
            <w:r>
              <w:t>CB.EN.U4CSE19214</w:t>
            </w:r>
          </w:p>
        </w:tc>
        <w:tc>
          <w:tcPr>
            <w:tcW w:w="2260" w:type="dxa"/>
          </w:tcPr>
          <w:p w14:paraId="4C28DAD0" w14:textId="2BD7332B" w:rsidR="00AE6004" w:rsidRDefault="00E759DB" w:rsidP="00AE6004">
            <w:r>
              <w:t>Santhosh Bharathi E</w:t>
            </w:r>
          </w:p>
        </w:tc>
        <w:tc>
          <w:tcPr>
            <w:tcW w:w="2088" w:type="dxa"/>
          </w:tcPr>
          <w:p w14:paraId="565F2FC2" w14:textId="3804BA30" w:rsidR="00AE6004" w:rsidRDefault="00A8299E" w:rsidP="00AE6004">
            <w:r>
              <w:t>Web designer</w:t>
            </w:r>
            <w:r w:rsidR="00E759DB">
              <w:t>/ Tester</w:t>
            </w:r>
          </w:p>
        </w:tc>
        <w:tc>
          <w:tcPr>
            <w:tcW w:w="2262" w:type="dxa"/>
          </w:tcPr>
          <w:p w14:paraId="1CB80949" w14:textId="77777777" w:rsidR="00AE6004" w:rsidRDefault="00AE6004" w:rsidP="00AE6004"/>
        </w:tc>
      </w:tr>
      <w:tr w:rsidR="00AE6004" w14:paraId="1C199BB3" w14:textId="77777777" w:rsidTr="00AE6004">
        <w:tc>
          <w:tcPr>
            <w:tcW w:w="2406" w:type="dxa"/>
          </w:tcPr>
          <w:p w14:paraId="16CED3EF" w14:textId="23B2C7DB" w:rsidR="00AE6004" w:rsidRPr="00A8299E" w:rsidRDefault="00A8299E" w:rsidP="00AE6004">
            <w:pPr>
              <w:rPr>
                <w:lang w:val="en-IN"/>
              </w:rPr>
            </w:pPr>
            <w:r>
              <w:rPr>
                <w:lang w:val="en-IN"/>
              </w:rPr>
              <w:t>CB.EN.U4CSE19225</w:t>
            </w:r>
          </w:p>
        </w:tc>
        <w:tc>
          <w:tcPr>
            <w:tcW w:w="2260" w:type="dxa"/>
          </w:tcPr>
          <w:p w14:paraId="17A52B27" w14:textId="1E4D73E8" w:rsidR="00AE6004" w:rsidRDefault="00A8299E" w:rsidP="00AE6004">
            <w:r>
              <w:t>Maithreyan S</w:t>
            </w:r>
          </w:p>
        </w:tc>
        <w:tc>
          <w:tcPr>
            <w:tcW w:w="2088" w:type="dxa"/>
          </w:tcPr>
          <w:p w14:paraId="36753AE7" w14:textId="73003733" w:rsidR="00AE6004" w:rsidRDefault="00A8299E" w:rsidP="00AE6004">
            <w:r>
              <w:t>Backend Developer/ Database administrator</w:t>
            </w:r>
          </w:p>
        </w:tc>
        <w:tc>
          <w:tcPr>
            <w:tcW w:w="2262" w:type="dxa"/>
          </w:tcPr>
          <w:p w14:paraId="4A61918D" w14:textId="77777777" w:rsidR="00AE6004" w:rsidRDefault="00AE6004" w:rsidP="00AE6004"/>
        </w:tc>
      </w:tr>
      <w:tr w:rsidR="00AE6004" w14:paraId="59820C20" w14:textId="77777777" w:rsidTr="00AE6004">
        <w:tc>
          <w:tcPr>
            <w:tcW w:w="2406" w:type="dxa"/>
          </w:tcPr>
          <w:p w14:paraId="1D76F4D3" w14:textId="49B4A2EC" w:rsidR="00AE6004" w:rsidRDefault="00A8299E" w:rsidP="00AE6004">
            <w:r>
              <w:t>CB.EN.U4CSE19243</w:t>
            </w:r>
          </w:p>
        </w:tc>
        <w:tc>
          <w:tcPr>
            <w:tcW w:w="2260" w:type="dxa"/>
          </w:tcPr>
          <w:p w14:paraId="779B1179" w14:textId="0564DF50" w:rsidR="00AE6004" w:rsidRDefault="00A8299E" w:rsidP="00AE6004">
            <w:r>
              <w:t>Saurav S</w:t>
            </w:r>
          </w:p>
        </w:tc>
        <w:tc>
          <w:tcPr>
            <w:tcW w:w="2088" w:type="dxa"/>
          </w:tcPr>
          <w:p w14:paraId="12FA5276" w14:textId="19D17F22" w:rsidR="00AE6004" w:rsidRDefault="00A8299E" w:rsidP="00AE6004">
            <w:r>
              <w:t>Web designer/ Backend Developer</w:t>
            </w:r>
          </w:p>
        </w:tc>
        <w:tc>
          <w:tcPr>
            <w:tcW w:w="2262" w:type="dxa"/>
          </w:tcPr>
          <w:p w14:paraId="283A23F4" w14:textId="77777777" w:rsidR="00AE6004" w:rsidRDefault="00AE6004" w:rsidP="00AE6004"/>
        </w:tc>
      </w:tr>
      <w:tr w:rsidR="00AE6004" w14:paraId="2E2CCBB1" w14:textId="77777777" w:rsidTr="00AE6004">
        <w:tc>
          <w:tcPr>
            <w:tcW w:w="2406" w:type="dxa"/>
          </w:tcPr>
          <w:p w14:paraId="6D180236" w14:textId="591ECA50" w:rsidR="00AE6004" w:rsidRDefault="00A8299E" w:rsidP="00AE6004">
            <w:r>
              <w:t>CB.EN.U4CSE19259</w:t>
            </w:r>
          </w:p>
        </w:tc>
        <w:tc>
          <w:tcPr>
            <w:tcW w:w="2260" w:type="dxa"/>
          </w:tcPr>
          <w:p w14:paraId="4D19C29C" w14:textId="26867E17" w:rsidR="00AE6004" w:rsidRDefault="00A8299E" w:rsidP="00AE6004">
            <w:r>
              <w:t>Tejaswi S</w:t>
            </w:r>
          </w:p>
        </w:tc>
        <w:tc>
          <w:tcPr>
            <w:tcW w:w="2088" w:type="dxa"/>
          </w:tcPr>
          <w:p w14:paraId="704BB136" w14:textId="041491F1" w:rsidR="00AE6004" w:rsidRPr="00C61711" w:rsidRDefault="00A8299E" w:rsidP="00AE6004">
            <w:pPr>
              <w:rPr>
                <w:lang w:val="en-IN"/>
              </w:rPr>
            </w:pPr>
            <w:r>
              <w:t>Web designer</w:t>
            </w:r>
            <w:r w:rsidR="00C61711">
              <w:rPr>
                <w:lang w:val="en-IN"/>
              </w:rPr>
              <w:t>/ Business Analyst</w:t>
            </w:r>
          </w:p>
        </w:tc>
        <w:tc>
          <w:tcPr>
            <w:tcW w:w="2262" w:type="dxa"/>
          </w:tcPr>
          <w:p w14:paraId="22DA5CF4" w14:textId="77777777" w:rsidR="00AE6004" w:rsidRDefault="00AE6004" w:rsidP="00AE6004"/>
        </w:tc>
      </w:tr>
      <w:tr w:rsidR="00AE6004" w14:paraId="5375366C" w14:textId="77777777" w:rsidTr="00AE6004">
        <w:tc>
          <w:tcPr>
            <w:tcW w:w="2406" w:type="dxa"/>
          </w:tcPr>
          <w:p w14:paraId="078F10FB" w14:textId="0D393DBB" w:rsidR="00AE6004" w:rsidRDefault="00A8299E" w:rsidP="00AE6004">
            <w:r>
              <w:t>CB.EN.U4CSE19263</w:t>
            </w:r>
          </w:p>
        </w:tc>
        <w:tc>
          <w:tcPr>
            <w:tcW w:w="2260" w:type="dxa"/>
          </w:tcPr>
          <w:p w14:paraId="168B3232" w14:textId="68747517" w:rsidR="00AE6004" w:rsidRDefault="00A8299E" w:rsidP="00AE6004">
            <w:r>
              <w:t>Viswabharathi K A</w:t>
            </w:r>
          </w:p>
        </w:tc>
        <w:tc>
          <w:tcPr>
            <w:tcW w:w="2088" w:type="dxa"/>
          </w:tcPr>
          <w:p w14:paraId="751166CD" w14:textId="7F3F1015" w:rsidR="00AE6004" w:rsidRDefault="00A8299E" w:rsidP="00AE6004">
            <w:r>
              <w:t>Scrum Master/ Web designer</w:t>
            </w:r>
          </w:p>
        </w:tc>
        <w:tc>
          <w:tcPr>
            <w:tcW w:w="2262" w:type="dxa"/>
          </w:tcPr>
          <w:p w14:paraId="37A1C0FB" w14:textId="77777777" w:rsidR="00AE6004" w:rsidRDefault="00AE6004" w:rsidP="00AE6004"/>
        </w:tc>
      </w:tr>
    </w:tbl>
    <w:p w14:paraId="14724699" w14:textId="77777777" w:rsidR="00F52AD0" w:rsidRDefault="00F52AD0" w:rsidP="00F52AD0"/>
    <w:p w14:paraId="7F0B2382" w14:textId="77777777" w:rsidR="00AE6004" w:rsidRDefault="00AE6004" w:rsidP="00F52AD0">
      <w:r>
        <w:t xml:space="preserve">Faculty name and signature:  </w:t>
      </w:r>
    </w:p>
    <w:p w14:paraId="695E40D0" w14:textId="2D2FBC2C" w:rsidR="00F52AD0" w:rsidRPr="00F52AD0" w:rsidRDefault="00F52AD0" w:rsidP="00F52AD0">
      <w:pPr>
        <w:pStyle w:val="Heading1"/>
        <w:rPr>
          <w:color w:val="000000" w:themeColor="text1"/>
          <w:u w:val="single"/>
        </w:rPr>
      </w:pPr>
      <w:r w:rsidRPr="00F52AD0">
        <w:rPr>
          <w:color w:val="000000" w:themeColor="text1"/>
          <w:u w:val="single"/>
        </w:rPr>
        <w:t>Epic 1</w:t>
      </w:r>
      <w:r w:rsidR="0024198D">
        <w:rPr>
          <w:color w:val="000000" w:themeColor="text1"/>
          <w:u w:val="single"/>
        </w:rPr>
        <w:t xml:space="preserve"> </w:t>
      </w:r>
      <w:r w:rsidR="00550DBC">
        <w:rPr>
          <w:color w:val="000000" w:themeColor="text1"/>
          <w:u w:val="single"/>
        </w:rPr>
        <w:t xml:space="preserve">- </w:t>
      </w:r>
      <w:r w:rsidR="00550DBC" w:rsidRPr="00550DBC">
        <w:rPr>
          <w:color w:val="000000" w:themeColor="text1"/>
          <w:u w:val="single"/>
        </w:rPr>
        <w:t>User Authentication and Validation</w:t>
      </w:r>
    </w:p>
    <w:p w14:paraId="5FE95EE0" w14:textId="54B285CD" w:rsidR="00F52AD0" w:rsidRDefault="00F52AD0" w:rsidP="00F52AD0">
      <w:pPr>
        <w:pStyle w:val="Heading2"/>
      </w:pPr>
      <w:r>
        <w:t>Story 1</w:t>
      </w:r>
      <w:r w:rsidR="0024198D">
        <w:t xml:space="preserve"> </w:t>
      </w:r>
      <w:r w:rsidR="0027671F">
        <w:t xml:space="preserve">- </w:t>
      </w:r>
      <w:r w:rsidR="0027671F" w:rsidRPr="009447E6">
        <w:t>User Registration – As an admin, I would like to register user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213F02" w:rsidRPr="00F52AD0" w14:paraId="721BB58C" w14:textId="77777777" w:rsidTr="00213F02">
        <w:tc>
          <w:tcPr>
            <w:tcW w:w="2225" w:type="dxa"/>
          </w:tcPr>
          <w:p w14:paraId="16E9A61F" w14:textId="77777777" w:rsidR="00213F02" w:rsidRPr="00F52AD0" w:rsidRDefault="00213F02" w:rsidP="00F52AD0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1C96B893" w14:textId="77777777" w:rsidR="00213F02" w:rsidRPr="00F52AD0" w:rsidRDefault="00213F02" w:rsidP="00F52AD0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5D33938D" w14:textId="77777777" w:rsidR="00213F02" w:rsidRPr="00F52AD0" w:rsidRDefault="00213F02" w:rsidP="00F52AD0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1EB07240" w14:textId="77777777" w:rsidR="00213F02" w:rsidRPr="00F52AD0" w:rsidRDefault="00213F02" w:rsidP="00F52AD0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 w:rsidR="0024198D">
              <w:rPr>
                <w:b/>
                <w:bCs/>
              </w:rPr>
              <w:t xml:space="preserve"> (Hours)</w:t>
            </w:r>
          </w:p>
        </w:tc>
      </w:tr>
      <w:tr w:rsidR="00213F02" w14:paraId="09D80D61" w14:textId="77777777" w:rsidTr="00213F02">
        <w:tc>
          <w:tcPr>
            <w:tcW w:w="2225" w:type="dxa"/>
          </w:tcPr>
          <w:p w14:paraId="2C10B3D2" w14:textId="033C3BF4" w:rsidR="00213F02" w:rsidRDefault="0027671F" w:rsidP="00F52AD0">
            <w:r w:rsidRPr="0027671F">
              <w:t>Design Registration page</w:t>
            </w:r>
          </w:p>
        </w:tc>
        <w:tc>
          <w:tcPr>
            <w:tcW w:w="2348" w:type="dxa"/>
          </w:tcPr>
          <w:p w14:paraId="17CF51CA" w14:textId="17129190" w:rsidR="00213F02" w:rsidRDefault="00A14446" w:rsidP="00F52AD0">
            <w:r>
              <w:t>Sant</w:t>
            </w:r>
            <w:r w:rsidR="00731528">
              <w:t>h</w:t>
            </w:r>
            <w:r>
              <w:t>osh</w:t>
            </w:r>
          </w:p>
        </w:tc>
        <w:tc>
          <w:tcPr>
            <w:tcW w:w="2091" w:type="dxa"/>
          </w:tcPr>
          <w:p w14:paraId="07816556" w14:textId="6DD96333" w:rsidR="00213F02" w:rsidRDefault="00125D0E" w:rsidP="00F52AD0">
            <w:r>
              <w:t>High Priority</w:t>
            </w:r>
          </w:p>
        </w:tc>
        <w:tc>
          <w:tcPr>
            <w:tcW w:w="2352" w:type="dxa"/>
          </w:tcPr>
          <w:p w14:paraId="0A195B81" w14:textId="102E5B83" w:rsidR="00213F02" w:rsidRDefault="00B21705" w:rsidP="00F52AD0">
            <w:r>
              <w:t>1hr</w:t>
            </w:r>
          </w:p>
        </w:tc>
      </w:tr>
      <w:tr w:rsidR="00213F02" w14:paraId="029191F1" w14:textId="77777777" w:rsidTr="00213F02">
        <w:tc>
          <w:tcPr>
            <w:tcW w:w="2225" w:type="dxa"/>
          </w:tcPr>
          <w:p w14:paraId="4085E77A" w14:textId="2B3CA5B4" w:rsidR="00213F02" w:rsidRDefault="0027671F" w:rsidP="00F52AD0">
            <w:r w:rsidRPr="0027671F">
              <w:t>Implement the registration page with relevant UI, icons and images</w:t>
            </w:r>
          </w:p>
        </w:tc>
        <w:tc>
          <w:tcPr>
            <w:tcW w:w="2348" w:type="dxa"/>
          </w:tcPr>
          <w:p w14:paraId="6C0E17B9" w14:textId="174197DA" w:rsidR="00213F02" w:rsidRDefault="00A14446" w:rsidP="00F52AD0">
            <w:r>
              <w:t>Tejaswi</w:t>
            </w:r>
          </w:p>
        </w:tc>
        <w:tc>
          <w:tcPr>
            <w:tcW w:w="2091" w:type="dxa"/>
          </w:tcPr>
          <w:p w14:paraId="73B0FD54" w14:textId="253B5249" w:rsidR="00213F02" w:rsidRDefault="00125D0E" w:rsidP="00F52AD0">
            <w:r>
              <w:t>Medium</w:t>
            </w:r>
          </w:p>
        </w:tc>
        <w:tc>
          <w:tcPr>
            <w:tcW w:w="2352" w:type="dxa"/>
          </w:tcPr>
          <w:p w14:paraId="67F379B9" w14:textId="787E2D96" w:rsidR="00213F02" w:rsidRDefault="00B21705" w:rsidP="00F52AD0">
            <w:r>
              <w:t>1hr</w:t>
            </w:r>
          </w:p>
        </w:tc>
      </w:tr>
      <w:tr w:rsidR="00213F02" w14:paraId="35533459" w14:textId="77777777" w:rsidTr="00213F02">
        <w:tc>
          <w:tcPr>
            <w:tcW w:w="2225" w:type="dxa"/>
          </w:tcPr>
          <w:p w14:paraId="259874F6" w14:textId="2EA5E154" w:rsidR="00213F02" w:rsidRDefault="0027671F" w:rsidP="00F52AD0">
            <w:r w:rsidRPr="0027671F">
              <w:t>Implement registration form validation</w:t>
            </w:r>
          </w:p>
        </w:tc>
        <w:tc>
          <w:tcPr>
            <w:tcW w:w="2348" w:type="dxa"/>
          </w:tcPr>
          <w:p w14:paraId="64CBD3DD" w14:textId="56363484" w:rsidR="00213F02" w:rsidRDefault="00A14446" w:rsidP="00F52AD0">
            <w:r>
              <w:t>Saurav</w:t>
            </w:r>
          </w:p>
        </w:tc>
        <w:tc>
          <w:tcPr>
            <w:tcW w:w="2091" w:type="dxa"/>
          </w:tcPr>
          <w:p w14:paraId="7A8BB599" w14:textId="76529910" w:rsidR="00213F02" w:rsidRDefault="00125D0E" w:rsidP="00F52AD0">
            <w:r>
              <w:t>High</w:t>
            </w:r>
          </w:p>
        </w:tc>
        <w:tc>
          <w:tcPr>
            <w:tcW w:w="2352" w:type="dxa"/>
          </w:tcPr>
          <w:p w14:paraId="2D984D28" w14:textId="77777777" w:rsidR="00213F02" w:rsidRDefault="00213F02" w:rsidP="00F52AD0"/>
          <w:p w14:paraId="6DF8151A" w14:textId="77777777" w:rsidR="0027671F" w:rsidRDefault="0027671F" w:rsidP="00F52AD0"/>
          <w:p w14:paraId="5CC2B97F" w14:textId="614E8453" w:rsidR="0027671F" w:rsidRDefault="0027671F" w:rsidP="00F52AD0"/>
        </w:tc>
      </w:tr>
      <w:tr w:rsidR="0027671F" w14:paraId="2D004FBC" w14:textId="77777777" w:rsidTr="00213F02">
        <w:tc>
          <w:tcPr>
            <w:tcW w:w="2225" w:type="dxa"/>
          </w:tcPr>
          <w:p w14:paraId="4E9FC9AB" w14:textId="05188C26" w:rsidR="0027671F" w:rsidRPr="0027671F" w:rsidRDefault="0027671F" w:rsidP="00F52AD0">
            <w:r w:rsidRPr="0027671F">
              <w:t>Create SQL scripts to create tables</w:t>
            </w:r>
          </w:p>
        </w:tc>
        <w:tc>
          <w:tcPr>
            <w:tcW w:w="2348" w:type="dxa"/>
          </w:tcPr>
          <w:p w14:paraId="63088268" w14:textId="1827014C" w:rsidR="0027671F" w:rsidRDefault="00A14446" w:rsidP="00F52AD0">
            <w:r>
              <w:t>Maithreyan</w:t>
            </w:r>
          </w:p>
        </w:tc>
        <w:tc>
          <w:tcPr>
            <w:tcW w:w="2091" w:type="dxa"/>
          </w:tcPr>
          <w:p w14:paraId="587FAF17" w14:textId="78DE9432" w:rsidR="0027671F" w:rsidRDefault="00125D0E" w:rsidP="00F52AD0">
            <w:r>
              <w:t>High</w:t>
            </w:r>
          </w:p>
        </w:tc>
        <w:tc>
          <w:tcPr>
            <w:tcW w:w="2352" w:type="dxa"/>
          </w:tcPr>
          <w:p w14:paraId="356CE0FE" w14:textId="44D1EFB9" w:rsidR="0027671F" w:rsidRDefault="00B21705" w:rsidP="00F52AD0">
            <w:r>
              <w:t>2hrs</w:t>
            </w:r>
          </w:p>
        </w:tc>
      </w:tr>
      <w:tr w:rsidR="0027671F" w14:paraId="11F3F4B3" w14:textId="77777777" w:rsidTr="00213F02">
        <w:tc>
          <w:tcPr>
            <w:tcW w:w="2225" w:type="dxa"/>
          </w:tcPr>
          <w:p w14:paraId="2FB977D6" w14:textId="77C00B40" w:rsidR="0027671F" w:rsidRPr="0027671F" w:rsidRDefault="0027671F" w:rsidP="00F52AD0">
            <w:r w:rsidRPr="0027671F">
              <w:t>Create triggers on user registration</w:t>
            </w:r>
          </w:p>
        </w:tc>
        <w:tc>
          <w:tcPr>
            <w:tcW w:w="2348" w:type="dxa"/>
          </w:tcPr>
          <w:p w14:paraId="793720BC" w14:textId="49CB03EF" w:rsidR="0027671F" w:rsidRDefault="00A14446" w:rsidP="00F52AD0">
            <w:r>
              <w:t>Saurav</w:t>
            </w:r>
          </w:p>
        </w:tc>
        <w:tc>
          <w:tcPr>
            <w:tcW w:w="2091" w:type="dxa"/>
          </w:tcPr>
          <w:p w14:paraId="52EFBDE3" w14:textId="4E6BCE00" w:rsidR="0027671F" w:rsidRDefault="00125D0E" w:rsidP="00F52AD0">
            <w:r>
              <w:t>High</w:t>
            </w:r>
          </w:p>
        </w:tc>
        <w:tc>
          <w:tcPr>
            <w:tcW w:w="2352" w:type="dxa"/>
          </w:tcPr>
          <w:p w14:paraId="52549564" w14:textId="6EE47A0E" w:rsidR="0027671F" w:rsidRDefault="00B21705" w:rsidP="00F52AD0">
            <w:r>
              <w:t>1hr</w:t>
            </w:r>
          </w:p>
        </w:tc>
      </w:tr>
      <w:tr w:rsidR="0027671F" w14:paraId="73C4D355" w14:textId="77777777" w:rsidTr="00213F02">
        <w:tc>
          <w:tcPr>
            <w:tcW w:w="2225" w:type="dxa"/>
          </w:tcPr>
          <w:p w14:paraId="2FEA77DC" w14:textId="01154140" w:rsidR="0027671F" w:rsidRPr="0027671F" w:rsidRDefault="0027671F" w:rsidP="00F52AD0">
            <w:r w:rsidRPr="0027671F">
              <w:t>Store registered user credentials in the database</w:t>
            </w:r>
          </w:p>
        </w:tc>
        <w:tc>
          <w:tcPr>
            <w:tcW w:w="2348" w:type="dxa"/>
          </w:tcPr>
          <w:p w14:paraId="5104F515" w14:textId="7B657265" w:rsidR="0027671F" w:rsidRDefault="00A14446" w:rsidP="00F52AD0">
            <w:r>
              <w:t>Viswabharathi</w:t>
            </w:r>
          </w:p>
        </w:tc>
        <w:tc>
          <w:tcPr>
            <w:tcW w:w="2091" w:type="dxa"/>
          </w:tcPr>
          <w:p w14:paraId="463B0F61" w14:textId="103E241E" w:rsidR="0027671F" w:rsidRDefault="00125D0E" w:rsidP="00F52AD0">
            <w:r>
              <w:t>Medium</w:t>
            </w:r>
          </w:p>
        </w:tc>
        <w:tc>
          <w:tcPr>
            <w:tcW w:w="2352" w:type="dxa"/>
          </w:tcPr>
          <w:p w14:paraId="62C9D387" w14:textId="7E49B0D9" w:rsidR="0027671F" w:rsidRDefault="00B21705" w:rsidP="00F52AD0">
            <w:r>
              <w:t>0.5 hrs</w:t>
            </w:r>
          </w:p>
        </w:tc>
      </w:tr>
    </w:tbl>
    <w:p w14:paraId="7F66C85D" w14:textId="77777777" w:rsidR="00F52AD0" w:rsidRDefault="00F52AD0" w:rsidP="00F52AD0"/>
    <w:p w14:paraId="23EA83C1" w14:textId="346A36C8" w:rsidR="0027671F" w:rsidRDefault="0027671F" w:rsidP="0027671F">
      <w:pPr>
        <w:pStyle w:val="Heading2"/>
      </w:pPr>
      <w:r>
        <w:lastRenderedPageBreak/>
        <w:t xml:space="preserve">Story </w:t>
      </w:r>
      <w:r w:rsidR="00731528">
        <w:t>2</w:t>
      </w:r>
      <w:r>
        <w:t xml:space="preserve"> - </w:t>
      </w:r>
      <w:r w:rsidR="00A14446" w:rsidRPr="00A14446">
        <w:t>User login- As a user, I would like to login effortless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27671F" w:rsidRPr="00F52AD0" w14:paraId="60608EB6" w14:textId="77777777" w:rsidTr="00A5738D">
        <w:tc>
          <w:tcPr>
            <w:tcW w:w="2225" w:type="dxa"/>
          </w:tcPr>
          <w:p w14:paraId="76CD5947" w14:textId="77777777" w:rsidR="0027671F" w:rsidRPr="00F52AD0" w:rsidRDefault="0027671F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3EE6F4A6" w14:textId="77777777" w:rsidR="0027671F" w:rsidRPr="00F52AD0" w:rsidRDefault="0027671F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3D4467E3" w14:textId="77777777" w:rsidR="0027671F" w:rsidRPr="00F52AD0" w:rsidRDefault="0027671F" w:rsidP="00A5738D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0452324E" w14:textId="77777777" w:rsidR="0027671F" w:rsidRPr="00F52AD0" w:rsidRDefault="0027671F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>
              <w:rPr>
                <w:b/>
                <w:bCs/>
              </w:rPr>
              <w:t xml:space="preserve"> (Hours)</w:t>
            </w:r>
          </w:p>
        </w:tc>
      </w:tr>
      <w:tr w:rsidR="0027671F" w14:paraId="05558B57" w14:textId="77777777" w:rsidTr="00A5738D">
        <w:tc>
          <w:tcPr>
            <w:tcW w:w="2225" w:type="dxa"/>
          </w:tcPr>
          <w:p w14:paraId="734FB4AE" w14:textId="6A75E004" w:rsidR="0027671F" w:rsidRDefault="00A14446" w:rsidP="00A5738D">
            <w:r w:rsidRPr="00A14446">
              <w:t>Design login page for teachers</w:t>
            </w:r>
          </w:p>
        </w:tc>
        <w:tc>
          <w:tcPr>
            <w:tcW w:w="2348" w:type="dxa"/>
          </w:tcPr>
          <w:p w14:paraId="53D36BE0" w14:textId="3173C8F0" w:rsidR="0027671F" w:rsidRDefault="00731528" w:rsidP="00A5738D">
            <w:r>
              <w:t>Tejaswi</w:t>
            </w:r>
          </w:p>
        </w:tc>
        <w:tc>
          <w:tcPr>
            <w:tcW w:w="2091" w:type="dxa"/>
          </w:tcPr>
          <w:p w14:paraId="70DE432B" w14:textId="61D8BD7E" w:rsidR="0027671F" w:rsidRDefault="00125D0E" w:rsidP="00A5738D">
            <w:r>
              <w:t>Medium</w:t>
            </w:r>
          </w:p>
        </w:tc>
        <w:tc>
          <w:tcPr>
            <w:tcW w:w="2352" w:type="dxa"/>
          </w:tcPr>
          <w:p w14:paraId="19C3BDD0" w14:textId="3BB2DEB0" w:rsidR="0027671F" w:rsidRDefault="00B21705" w:rsidP="00A5738D">
            <w:r>
              <w:t>2hrs</w:t>
            </w:r>
          </w:p>
        </w:tc>
      </w:tr>
      <w:tr w:rsidR="0027671F" w14:paraId="0FD1BE39" w14:textId="77777777" w:rsidTr="00A5738D">
        <w:tc>
          <w:tcPr>
            <w:tcW w:w="2225" w:type="dxa"/>
          </w:tcPr>
          <w:p w14:paraId="3DCF339D" w14:textId="63E8B63C" w:rsidR="0027671F" w:rsidRDefault="00A14446" w:rsidP="00A5738D">
            <w:r w:rsidRPr="00A14446">
              <w:t>Design login page for students</w:t>
            </w:r>
          </w:p>
        </w:tc>
        <w:tc>
          <w:tcPr>
            <w:tcW w:w="2348" w:type="dxa"/>
          </w:tcPr>
          <w:p w14:paraId="50FBF1EA" w14:textId="3E66FF81" w:rsidR="0027671F" w:rsidRDefault="00731528" w:rsidP="00A5738D">
            <w:r>
              <w:t>Santhosh</w:t>
            </w:r>
          </w:p>
        </w:tc>
        <w:tc>
          <w:tcPr>
            <w:tcW w:w="2091" w:type="dxa"/>
          </w:tcPr>
          <w:p w14:paraId="6C7C7CB7" w14:textId="2BE3AF5D" w:rsidR="0027671F" w:rsidRDefault="00125D0E" w:rsidP="00A5738D">
            <w:r>
              <w:t>Medium</w:t>
            </w:r>
          </w:p>
        </w:tc>
        <w:tc>
          <w:tcPr>
            <w:tcW w:w="2352" w:type="dxa"/>
          </w:tcPr>
          <w:p w14:paraId="7EC96918" w14:textId="30AC4FFB" w:rsidR="0027671F" w:rsidRDefault="00B21705" w:rsidP="00A5738D">
            <w:r>
              <w:t>2hrs</w:t>
            </w:r>
          </w:p>
        </w:tc>
      </w:tr>
      <w:tr w:rsidR="0027671F" w14:paraId="5655B859" w14:textId="77777777" w:rsidTr="00A5738D">
        <w:tc>
          <w:tcPr>
            <w:tcW w:w="2225" w:type="dxa"/>
          </w:tcPr>
          <w:p w14:paraId="7C7B57F6" w14:textId="4D972D32" w:rsidR="0027671F" w:rsidRDefault="00A14446" w:rsidP="00A5738D">
            <w:r w:rsidRPr="00A14446">
              <w:t>Design login page for admin</w:t>
            </w:r>
          </w:p>
        </w:tc>
        <w:tc>
          <w:tcPr>
            <w:tcW w:w="2348" w:type="dxa"/>
          </w:tcPr>
          <w:p w14:paraId="22EA6E9B" w14:textId="6AAE2FFA" w:rsidR="0027671F" w:rsidRDefault="00731528" w:rsidP="00A5738D">
            <w:r>
              <w:t>Viswabharathi</w:t>
            </w:r>
          </w:p>
        </w:tc>
        <w:tc>
          <w:tcPr>
            <w:tcW w:w="2091" w:type="dxa"/>
          </w:tcPr>
          <w:p w14:paraId="16A1FC10" w14:textId="7F255B46" w:rsidR="0027671F" w:rsidRDefault="00125D0E" w:rsidP="00A5738D">
            <w:r>
              <w:t>Medium</w:t>
            </w:r>
          </w:p>
        </w:tc>
        <w:tc>
          <w:tcPr>
            <w:tcW w:w="2352" w:type="dxa"/>
          </w:tcPr>
          <w:p w14:paraId="5F4FBDCA" w14:textId="6A3462F3" w:rsidR="0027671F" w:rsidRDefault="00B21705" w:rsidP="00A5738D">
            <w:r>
              <w:t>2hrs</w:t>
            </w:r>
          </w:p>
          <w:p w14:paraId="1130CF45" w14:textId="77777777" w:rsidR="0027671F" w:rsidRDefault="0027671F" w:rsidP="00A5738D"/>
          <w:p w14:paraId="188C383A" w14:textId="77777777" w:rsidR="0027671F" w:rsidRDefault="0027671F" w:rsidP="00A5738D"/>
        </w:tc>
      </w:tr>
      <w:tr w:rsidR="0027671F" w14:paraId="1DFBAFDB" w14:textId="77777777" w:rsidTr="00A5738D">
        <w:tc>
          <w:tcPr>
            <w:tcW w:w="2225" w:type="dxa"/>
          </w:tcPr>
          <w:p w14:paraId="318E1FC6" w14:textId="37ADBDE8" w:rsidR="0027671F" w:rsidRPr="0027671F" w:rsidRDefault="00A14446" w:rsidP="00A5738D">
            <w:r w:rsidRPr="00A14446">
              <w:t>User mapping/ authentication (credentials verification)</w:t>
            </w:r>
          </w:p>
        </w:tc>
        <w:tc>
          <w:tcPr>
            <w:tcW w:w="2348" w:type="dxa"/>
          </w:tcPr>
          <w:p w14:paraId="3465C8EB" w14:textId="52D82791" w:rsidR="0027671F" w:rsidRDefault="00731528" w:rsidP="00A5738D">
            <w:r>
              <w:t>Maithreyan</w:t>
            </w:r>
          </w:p>
        </w:tc>
        <w:tc>
          <w:tcPr>
            <w:tcW w:w="2091" w:type="dxa"/>
          </w:tcPr>
          <w:p w14:paraId="3FD9BEFB" w14:textId="028DB056" w:rsidR="0027671F" w:rsidRDefault="00125D0E" w:rsidP="00A5738D">
            <w:r>
              <w:t>High</w:t>
            </w:r>
          </w:p>
        </w:tc>
        <w:tc>
          <w:tcPr>
            <w:tcW w:w="2352" w:type="dxa"/>
          </w:tcPr>
          <w:p w14:paraId="1F807455" w14:textId="2663EE98" w:rsidR="0027671F" w:rsidRDefault="00B21705" w:rsidP="00A5738D">
            <w:r>
              <w:t>1hr</w:t>
            </w:r>
          </w:p>
        </w:tc>
      </w:tr>
      <w:tr w:rsidR="0027671F" w14:paraId="1BAB0BEB" w14:textId="77777777" w:rsidTr="00A5738D">
        <w:tc>
          <w:tcPr>
            <w:tcW w:w="2225" w:type="dxa"/>
          </w:tcPr>
          <w:p w14:paraId="5B962944" w14:textId="7BD553E0" w:rsidR="0027671F" w:rsidRPr="0027671F" w:rsidRDefault="002909EC" w:rsidP="00A5738D">
            <w:r w:rsidRPr="002909EC">
              <w:t>Clear credentials functionality</w:t>
            </w:r>
            <w:r w:rsidRPr="002909EC">
              <w:tab/>
            </w:r>
          </w:p>
        </w:tc>
        <w:tc>
          <w:tcPr>
            <w:tcW w:w="2348" w:type="dxa"/>
          </w:tcPr>
          <w:p w14:paraId="2ABA0533" w14:textId="3D9A1064" w:rsidR="0027671F" w:rsidRDefault="00731528" w:rsidP="00A5738D">
            <w:r>
              <w:t>Saurav</w:t>
            </w:r>
          </w:p>
        </w:tc>
        <w:tc>
          <w:tcPr>
            <w:tcW w:w="2091" w:type="dxa"/>
          </w:tcPr>
          <w:p w14:paraId="3D6633CB" w14:textId="273A29DF" w:rsidR="0027671F" w:rsidRDefault="00125D0E" w:rsidP="00A5738D">
            <w:r>
              <w:t>low</w:t>
            </w:r>
          </w:p>
        </w:tc>
        <w:tc>
          <w:tcPr>
            <w:tcW w:w="2352" w:type="dxa"/>
          </w:tcPr>
          <w:p w14:paraId="14DDCA6A" w14:textId="0ED7DA06" w:rsidR="0027671F" w:rsidRDefault="00B21705" w:rsidP="00A5738D">
            <w:r>
              <w:t>0.5hrs</w:t>
            </w:r>
          </w:p>
        </w:tc>
      </w:tr>
    </w:tbl>
    <w:p w14:paraId="1A9C78A0" w14:textId="77777777" w:rsidR="002909EC" w:rsidRDefault="002909EC" w:rsidP="002909EC">
      <w:pPr>
        <w:pStyle w:val="Heading2"/>
      </w:pPr>
    </w:p>
    <w:p w14:paraId="2A5B9C32" w14:textId="3CA2C268" w:rsidR="002909EC" w:rsidRDefault="002909EC" w:rsidP="002909EC">
      <w:pPr>
        <w:pStyle w:val="Heading2"/>
      </w:pPr>
      <w:r>
        <w:t xml:space="preserve">Story </w:t>
      </w:r>
      <w:r w:rsidR="00B7780A">
        <w:t>3</w:t>
      </w:r>
      <w:r>
        <w:t xml:space="preserve"> - </w:t>
      </w:r>
      <w:r w:rsidRPr="00A14446">
        <w:t xml:space="preserve">User </w:t>
      </w:r>
      <w:r w:rsidR="00B7780A">
        <w:t>logout</w:t>
      </w:r>
      <w:r w:rsidRPr="00A14446">
        <w:t xml:space="preserve">- As a user, I would like to </w:t>
      </w:r>
      <w:r w:rsidR="00B7780A">
        <w:t>logout</w:t>
      </w:r>
      <w:r w:rsidRPr="00A14446">
        <w:t xml:space="preserve"> effortlessl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2909EC" w:rsidRPr="00F52AD0" w14:paraId="60B1577F" w14:textId="77777777" w:rsidTr="00A5738D">
        <w:tc>
          <w:tcPr>
            <w:tcW w:w="2225" w:type="dxa"/>
          </w:tcPr>
          <w:p w14:paraId="1783FADD" w14:textId="77777777" w:rsidR="002909EC" w:rsidRPr="00F52AD0" w:rsidRDefault="002909EC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3D3BBBD0" w14:textId="77777777" w:rsidR="002909EC" w:rsidRPr="00F52AD0" w:rsidRDefault="002909EC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37A0F800" w14:textId="77777777" w:rsidR="002909EC" w:rsidRPr="00F52AD0" w:rsidRDefault="002909EC" w:rsidP="00A5738D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3556DEE2" w14:textId="77777777" w:rsidR="002909EC" w:rsidRPr="00F52AD0" w:rsidRDefault="002909EC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>
              <w:rPr>
                <w:b/>
                <w:bCs/>
              </w:rPr>
              <w:t xml:space="preserve"> (Hours)</w:t>
            </w:r>
          </w:p>
        </w:tc>
      </w:tr>
      <w:tr w:rsidR="00EB1ECA" w14:paraId="5B062EE7" w14:textId="77777777" w:rsidTr="00A5738D">
        <w:tc>
          <w:tcPr>
            <w:tcW w:w="2225" w:type="dxa"/>
          </w:tcPr>
          <w:p w14:paraId="0E768359" w14:textId="22AF65A1" w:rsidR="00EB1ECA" w:rsidRDefault="00EB1ECA" w:rsidP="00EB1ECA">
            <w:r w:rsidRPr="00B7780A">
              <w:t>Button to logout</w:t>
            </w:r>
          </w:p>
        </w:tc>
        <w:tc>
          <w:tcPr>
            <w:tcW w:w="2348" w:type="dxa"/>
          </w:tcPr>
          <w:p w14:paraId="7399A97F" w14:textId="52549596" w:rsidR="00EB1ECA" w:rsidRDefault="00EB1ECA" w:rsidP="00EB1ECA">
            <w:r>
              <w:t>Viswabharathi</w:t>
            </w:r>
          </w:p>
        </w:tc>
        <w:tc>
          <w:tcPr>
            <w:tcW w:w="2091" w:type="dxa"/>
          </w:tcPr>
          <w:p w14:paraId="690867DE" w14:textId="76A826DC" w:rsidR="00EB1ECA" w:rsidRDefault="00125D0E" w:rsidP="00EB1ECA">
            <w:r>
              <w:t>low</w:t>
            </w:r>
          </w:p>
        </w:tc>
        <w:tc>
          <w:tcPr>
            <w:tcW w:w="2352" w:type="dxa"/>
          </w:tcPr>
          <w:p w14:paraId="02859DDF" w14:textId="0447CADB" w:rsidR="00EB1ECA" w:rsidRDefault="00034493" w:rsidP="00EB1ECA">
            <w:r>
              <w:t>0.5hrs</w:t>
            </w:r>
          </w:p>
        </w:tc>
      </w:tr>
      <w:tr w:rsidR="00EB1ECA" w14:paraId="2F145DB7" w14:textId="77777777" w:rsidTr="00A5738D">
        <w:tc>
          <w:tcPr>
            <w:tcW w:w="2225" w:type="dxa"/>
          </w:tcPr>
          <w:p w14:paraId="17424B49" w14:textId="7C533835" w:rsidR="00EB1ECA" w:rsidRDefault="00EB1ECA" w:rsidP="00EB1ECA">
            <w:r w:rsidRPr="00B7780A">
              <w:t>Confirm before logout</w:t>
            </w:r>
          </w:p>
        </w:tc>
        <w:tc>
          <w:tcPr>
            <w:tcW w:w="2348" w:type="dxa"/>
          </w:tcPr>
          <w:p w14:paraId="654EE132" w14:textId="1DDAAD21" w:rsidR="00EB1ECA" w:rsidRDefault="00EB1ECA" w:rsidP="00EB1ECA">
            <w:r>
              <w:t>Viswabharathi</w:t>
            </w:r>
          </w:p>
        </w:tc>
        <w:tc>
          <w:tcPr>
            <w:tcW w:w="2091" w:type="dxa"/>
          </w:tcPr>
          <w:p w14:paraId="1E22256A" w14:textId="607CF156" w:rsidR="00EB1ECA" w:rsidRDefault="00125D0E" w:rsidP="00EB1ECA">
            <w:r>
              <w:t>low</w:t>
            </w:r>
          </w:p>
        </w:tc>
        <w:tc>
          <w:tcPr>
            <w:tcW w:w="2352" w:type="dxa"/>
          </w:tcPr>
          <w:p w14:paraId="1F021CB7" w14:textId="2BE2EE5C" w:rsidR="00EB1ECA" w:rsidRDefault="00034493" w:rsidP="00EB1ECA">
            <w:r>
              <w:t>0.5hrs</w:t>
            </w:r>
          </w:p>
        </w:tc>
      </w:tr>
      <w:tr w:rsidR="00EB1ECA" w14:paraId="2F0E1A48" w14:textId="77777777" w:rsidTr="00A5738D">
        <w:tc>
          <w:tcPr>
            <w:tcW w:w="2225" w:type="dxa"/>
          </w:tcPr>
          <w:p w14:paraId="3B5C0907" w14:textId="547E4728" w:rsidR="00EB1ECA" w:rsidRDefault="00EB1ECA" w:rsidP="00EB1ECA">
            <w:r w:rsidRPr="00B7780A">
              <w:t>Redirect the user to the logout screen</w:t>
            </w:r>
          </w:p>
        </w:tc>
        <w:tc>
          <w:tcPr>
            <w:tcW w:w="2348" w:type="dxa"/>
          </w:tcPr>
          <w:p w14:paraId="54D31953" w14:textId="77777777" w:rsidR="00EB1ECA" w:rsidRDefault="00EB1ECA" w:rsidP="00EB1ECA">
            <w:r>
              <w:t>Viswabharathi</w:t>
            </w:r>
          </w:p>
        </w:tc>
        <w:tc>
          <w:tcPr>
            <w:tcW w:w="2091" w:type="dxa"/>
          </w:tcPr>
          <w:p w14:paraId="417F5F71" w14:textId="0125D2A4" w:rsidR="00EB1ECA" w:rsidRDefault="00125D0E" w:rsidP="00EB1ECA">
            <w:r>
              <w:t>medium</w:t>
            </w:r>
          </w:p>
        </w:tc>
        <w:tc>
          <w:tcPr>
            <w:tcW w:w="2352" w:type="dxa"/>
          </w:tcPr>
          <w:p w14:paraId="4E7D472B" w14:textId="77777777" w:rsidR="00EB1ECA" w:rsidRDefault="00EB1ECA" w:rsidP="00EB1ECA"/>
          <w:p w14:paraId="372023A6" w14:textId="77777777" w:rsidR="00EB1ECA" w:rsidRDefault="00EB1ECA" w:rsidP="00EB1ECA"/>
          <w:p w14:paraId="670467C7" w14:textId="5F4D7CE6" w:rsidR="00EB1ECA" w:rsidRDefault="00034493" w:rsidP="00EB1ECA">
            <w:r>
              <w:t>0.5hrs</w:t>
            </w:r>
          </w:p>
        </w:tc>
      </w:tr>
    </w:tbl>
    <w:p w14:paraId="2E0253F5" w14:textId="77777777" w:rsidR="002909EC" w:rsidRPr="002909EC" w:rsidRDefault="002909EC" w:rsidP="002909EC"/>
    <w:p w14:paraId="25219451" w14:textId="51299ED6" w:rsidR="00F52AD0" w:rsidRPr="00F52AD0" w:rsidRDefault="00F52AD0" w:rsidP="00F52AD0">
      <w:pPr>
        <w:pStyle w:val="Heading1"/>
        <w:rPr>
          <w:color w:val="000000" w:themeColor="text1"/>
          <w:u w:val="single"/>
        </w:rPr>
      </w:pPr>
      <w:r>
        <w:rPr>
          <w:color w:val="000000" w:themeColor="text1"/>
          <w:u w:val="single"/>
        </w:rPr>
        <w:t>Epic 2</w:t>
      </w:r>
      <w:r w:rsidR="0024198D">
        <w:rPr>
          <w:color w:val="000000" w:themeColor="text1"/>
          <w:u w:val="single"/>
        </w:rPr>
        <w:t xml:space="preserve"> </w:t>
      </w:r>
      <w:r w:rsidR="009447E6">
        <w:rPr>
          <w:color w:val="000000" w:themeColor="text1"/>
          <w:u w:val="single"/>
        </w:rPr>
        <w:t>- Dashboard</w:t>
      </w:r>
    </w:p>
    <w:p w14:paraId="1443BD12" w14:textId="0CC5D0A3" w:rsidR="0024198D" w:rsidRDefault="00F52AD0" w:rsidP="0024198D">
      <w:pPr>
        <w:pStyle w:val="Heading2"/>
      </w:pPr>
      <w:r>
        <w:t xml:space="preserve">Story </w:t>
      </w:r>
      <w:r w:rsidR="00204349">
        <w:t>1</w:t>
      </w:r>
      <w:r w:rsidR="00581FB0">
        <w:t xml:space="preserve"> - </w:t>
      </w:r>
      <w:r w:rsidR="00581FB0" w:rsidRPr="00581FB0">
        <w:t>Manage passwords: As a user, I want to be able to change/improve my auth servic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213F02" w:rsidRPr="00F52AD0" w14:paraId="2BDD2E46" w14:textId="77777777" w:rsidTr="00213F02">
        <w:tc>
          <w:tcPr>
            <w:tcW w:w="2225" w:type="dxa"/>
          </w:tcPr>
          <w:p w14:paraId="05B9269F" w14:textId="77777777" w:rsidR="00213F02" w:rsidRPr="00F52AD0" w:rsidRDefault="00213F02" w:rsidP="00BD6242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2B0B5564" w14:textId="77777777" w:rsidR="00213F02" w:rsidRPr="00F52AD0" w:rsidRDefault="00213F02" w:rsidP="00BD6242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6CD79692" w14:textId="77777777" w:rsidR="00213F02" w:rsidRPr="00F52AD0" w:rsidRDefault="00213F02" w:rsidP="00BD6242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25B8568D" w14:textId="77777777" w:rsidR="00213F02" w:rsidRPr="00F52AD0" w:rsidRDefault="00213F02" w:rsidP="00BD6242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 w:rsidR="0024198D">
              <w:rPr>
                <w:b/>
                <w:bCs/>
              </w:rPr>
              <w:t xml:space="preserve"> (Hours)</w:t>
            </w:r>
          </w:p>
        </w:tc>
      </w:tr>
      <w:tr w:rsidR="00213F02" w14:paraId="0E6BE65E" w14:textId="77777777" w:rsidTr="00213F02">
        <w:tc>
          <w:tcPr>
            <w:tcW w:w="2225" w:type="dxa"/>
          </w:tcPr>
          <w:p w14:paraId="5F44FF1B" w14:textId="65654047" w:rsidR="00213F02" w:rsidRDefault="00581FB0" w:rsidP="00BD6242">
            <w:r w:rsidRPr="00581FB0">
              <w:t>Create a change password option</w:t>
            </w:r>
          </w:p>
        </w:tc>
        <w:tc>
          <w:tcPr>
            <w:tcW w:w="2348" w:type="dxa"/>
          </w:tcPr>
          <w:p w14:paraId="74FB9A2E" w14:textId="19C2BCAA" w:rsidR="00213F02" w:rsidRDefault="00581FB0" w:rsidP="00BD6242">
            <w:r>
              <w:t>Saurav</w:t>
            </w:r>
          </w:p>
        </w:tc>
        <w:tc>
          <w:tcPr>
            <w:tcW w:w="2091" w:type="dxa"/>
          </w:tcPr>
          <w:p w14:paraId="7356BBB6" w14:textId="4CCD58E0" w:rsidR="00213F02" w:rsidRDefault="00125D0E" w:rsidP="00BD6242">
            <w:r>
              <w:t>High</w:t>
            </w:r>
          </w:p>
        </w:tc>
        <w:tc>
          <w:tcPr>
            <w:tcW w:w="2352" w:type="dxa"/>
          </w:tcPr>
          <w:p w14:paraId="616C2FA0" w14:textId="6F3676D4" w:rsidR="00213F02" w:rsidRDefault="00034493" w:rsidP="00BD6242">
            <w:r>
              <w:t>1hr</w:t>
            </w:r>
          </w:p>
        </w:tc>
      </w:tr>
      <w:tr w:rsidR="00213F02" w14:paraId="648E146B" w14:textId="77777777" w:rsidTr="00213F02">
        <w:tc>
          <w:tcPr>
            <w:tcW w:w="2225" w:type="dxa"/>
          </w:tcPr>
          <w:p w14:paraId="5C71646F" w14:textId="6E9AF9E0" w:rsidR="00213F02" w:rsidRDefault="00581FB0" w:rsidP="00BD6242">
            <w:r w:rsidRPr="00581FB0">
              <w:t>Design a Change Password page</w:t>
            </w:r>
          </w:p>
        </w:tc>
        <w:tc>
          <w:tcPr>
            <w:tcW w:w="2348" w:type="dxa"/>
          </w:tcPr>
          <w:p w14:paraId="0526F0B0" w14:textId="174FAA09" w:rsidR="00213F02" w:rsidRDefault="00581FB0" w:rsidP="00BD6242">
            <w:r>
              <w:t>Tejaswi</w:t>
            </w:r>
          </w:p>
        </w:tc>
        <w:tc>
          <w:tcPr>
            <w:tcW w:w="2091" w:type="dxa"/>
          </w:tcPr>
          <w:p w14:paraId="41EC34CD" w14:textId="3C1F7FCB" w:rsidR="00213F02" w:rsidRDefault="00125D0E" w:rsidP="00BD6242">
            <w:r>
              <w:t>High</w:t>
            </w:r>
          </w:p>
        </w:tc>
        <w:tc>
          <w:tcPr>
            <w:tcW w:w="2352" w:type="dxa"/>
          </w:tcPr>
          <w:p w14:paraId="1DB28467" w14:textId="2674F061" w:rsidR="00213F02" w:rsidRDefault="00034493" w:rsidP="00BD6242">
            <w:r>
              <w:t>1hr</w:t>
            </w:r>
          </w:p>
        </w:tc>
      </w:tr>
      <w:tr w:rsidR="00213F02" w14:paraId="2D2EB33F" w14:textId="77777777" w:rsidTr="00213F02">
        <w:tc>
          <w:tcPr>
            <w:tcW w:w="2225" w:type="dxa"/>
          </w:tcPr>
          <w:p w14:paraId="39B24522" w14:textId="43645432" w:rsidR="00213F02" w:rsidRDefault="00581FB0" w:rsidP="00BD6242">
            <w:r w:rsidRPr="00581FB0">
              <w:t>Add a button Change password that is connected to Database</w:t>
            </w:r>
          </w:p>
        </w:tc>
        <w:tc>
          <w:tcPr>
            <w:tcW w:w="2348" w:type="dxa"/>
          </w:tcPr>
          <w:p w14:paraId="0712F149" w14:textId="6ECB8B86" w:rsidR="00213F02" w:rsidRDefault="00581FB0" w:rsidP="00BD6242">
            <w:r>
              <w:t>Viswabharathi</w:t>
            </w:r>
          </w:p>
        </w:tc>
        <w:tc>
          <w:tcPr>
            <w:tcW w:w="2091" w:type="dxa"/>
          </w:tcPr>
          <w:p w14:paraId="7CBF3F61" w14:textId="4A3F9139" w:rsidR="00213F02" w:rsidRDefault="00125D0E" w:rsidP="00BD6242">
            <w:r>
              <w:t>High</w:t>
            </w:r>
          </w:p>
        </w:tc>
        <w:tc>
          <w:tcPr>
            <w:tcW w:w="2352" w:type="dxa"/>
          </w:tcPr>
          <w:p w14:paraId="4FEF5F7A" w14:textId="037479E5" w:rsidR="00213F02" w:rsidRDefault="00034493" w:rsidP="00BD6242">
            <w:r>
              <w:t>1hr</w:t>
            </w:r>
          </w:p>
        </w:tc>
      </w:tr>
      <w:tr w:rsidR="00213F02" w14:paraId="37128444" w14:textId="77777777" w:rsidTr="00213F02">
        <w:tc>
          <w:tcPr>
            <w:tcW w:w="2225" w:type="dxa"/>
          </w:tcPr>
          <w:p w14:paraId="739F4F40" w14:textId="6D0C0E75" w:rsidR="00213F02" w:rsidRDefault="00581FB0" w:rsidP="00BD6242">
            <w:r w:rsidRPr="00581FB0">
              <w:t>Add an alert dialogue box if there was an error in changing password</w:t>
            </w:r>
          </w:p>
        </w:tc>
        <w:tc>
          <w:tcPr>
            <w:tcW w:w="2348" w:type="dxa"/>
          </w:tcPr>
          <w:p w14:paraId="41B04283" w14:textId="6FA4AC78" w:rsidR="00213F02" w:rsidRDefault="00581FB0" w:rsidP="00BD6242">
            <w:r>
              <w:t>Maithreyan</w:t>
            </w:r>
          </w:p>
        </w:tc>
        <w:tc>
          <w:tcPr>
            <w:tcW w:w="2091" w:type="dxa"/>
          </w:tcPr>
          <w:p w14:paraId="21F46399" w14:textId="655CD43C" w:rsidR="00213F02" w:rsidRDefault="00125D0E" w:rsidP="00BD6242">
            <w:r>
              <w:t>medium</w:t>
            </w:r>
          </w:p>
        </w:tc>
        <w:tc>
          <w:tcPr>
            <w:tcW w:w="2352" w:type="dxa"/>
          </w:tcPr>
          <w:p w14:paraId="379DAD6A" w14:textId="57309712" w:rsidR="00213F02" w:rsidRDefault="00034493" w:rsidP="00BD6242">
            <w:r>
              <w:t>1hr</w:t>
            </w:r>
          </w:p>
        </w:tc>
      </w:tr>
    </w:tbl>
    <w:p w14:paraId="457707E0" w14:textId="43B7E2EF" w:rsidR="00F52AD0" w:rsidRDefault="00F52AD0" w:rsidP="00F52AD0"/>
    <w:p w14:paraId="3FFFC2CB" w14:textId="5E2BD76D" w:rsidR="00204349" w:rsidRDefault="00204349" w:rsidP="00204349">
      <w:pPr>
        <w:pStyle w:val="Heading2"/>
      </w:pPr>
      <w:r>
        <w:t xml:space="preserve">Story </w:t>
      </w:r>
      <w:r>
        <w:t>2</w:t>
      </w:r>
      <w:r>
        <w:t xml:space="preserve">- </w:t>
      </w:r>
      <w:r w:rsidRPr="00204349">
        <w:t>Implement change password workflow in DB: As a student, I want to be able to change my password preferenc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204349" w:rsidRPr="00F52AD0" w14:paraId="45E3C7DB" w14:textId="77777777" w:rsidTr="00A5738D">
        <w:tc>
          <w:tcPr>
            <w:tcW w:w="2225" w:type="dxa"/>
          </w:tcPr>
          <w:p w14:paraId="51E0B732" w14:textId="77777777" w:rsidR="00204349" w:rsidRPr="00F52AD0" w:rsidRDefault="00204349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34E0C91D" w14:textId="77777777" w:rsidR="00204349" w:rsidRPr="00F52AD0" w:rsidRDefault="00204349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2E90301C" w14:textId="77777777" w:rsidR="00204349" w:rsidRPr="00F52AD0" w:rsidRDefault="00204349" w:rsidP="00A5738D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6C925C17" w14:textId="77777777" w:rsidR="00204349" w:rsidRPr="00F52AD0" w:rsidRDefault="00204349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>
              <w:rPr>
                <w:b/>
                <w:bCs/>
              </w:rPr>
              <w:t xml:space="preserve"> (Hours)</w:t>
            </w:r>
          </w:p>
        </w:tc>
      </w:tr>
      <w:tr w:rsidR="00204349" w14:paraId="4BEAD2BD" w14:textId="77777777" w:rsidTr="00A5738D">
        <w:tc>
          <w:tcPr>
            <w:tcW w:w="2225" w:type="dxa"/>
          </w:tcPr>
          <w:p w14:paraId="4E76ECCE" w14:textId="04237930" w:rsidR="00204349" w:rsidRDefault="002C0CBA" w:rsidP="002C0CBA">
            <w:r>
              <w:t>Validate password</w:t>
            </w:r>
          </w:p>
        </w:tc>
        <w:tc>
          <w:tcPr>
            <w:tcW w:w="2348" w:type="dxa"/>
          </w:tcPr>
          <w:p w14:paraId="43678948" w14:textId="77777777" w:rsidR="00204349" w:rsidRDefault="00204349" w:rsidP="00A5738D">
            <w:r>
              <w:t>Saurav</w:t>
            </w:r>
          </w:p>
        </w:tc>
        <w:tc>
          <w:tcPr>
            <w:tcW w:w="2091" w:type="dxa"/>
          </w:tcPr>
          <w:p w14:paraId="760A5EF4" w14:textId="6548C4BB" w:rsidR="00204349" w:rsidRDefault="00125D0E" w:rsidP="00A5738D">
            <w:r>
              <w:t>high</w:t>
            </w:r>
          </w:p>
        </w:tc>
        <w:tc>
          <w:tcPr>
            <w:tcW w:w="2352" w:type="dxa"/>
          </w:tcPr>
          <w:p w14:paraId="06E9A1A4" w14:textId="22FC2AA1" w:rsidR="00204349" w:rsidRDefault="00034493" w:rsidP="00A5738D">
            <w:r>
              <w:t>1hr</w:t>
            </w:r>
          </w:p>
        </w:tc>
      </w:tr>
    </w:tbl>
    <w:p w14:paraId="0089C2B8" w14:textId="54BE21A0" w:rsidR="00204349" w:rsidRDefault="00204349" w:rsidP="00F52AD0"/>
    <w:p w14:paraId="766F5B0E" w14:textId="35A640D0" w:rsidR="006B7A41" w:rsidRPr="00F52AD0" w:rsidRDefault="006B7A41" w:rsidP="006B7A41">
      <w:pPr>
        <w:pStyle w:val="Heading1"/>
        <w:rPr>
          <w:color w:val="000000" w:themeColor="text1"/>
          <w:u w:val="single"/>
        </w:rPr>
      </w:pPr>
      <w:r>
        <w:rPr>
          <w:color w:val="000000" w:themeColor="text1"/>
          <w:u w:val="single"/>
        </w:rPr>
        <w:lastRenderedPageBreak/>
        <w:t xml:space="preserve">Epic 2 </w:t>
      </w:r>
      <w:r>
        <w:rPr>
          <w:color w:val="000000" w:themeColor="text1"/>
          <w:u w:val="single"/>
        </w:rPr>
        <w:t>–</w:t>
      </w:r>
      <w:r>
        <w:rPr>
          <w:color w:val="000000" w:themeColor="text1"/>
          <w:u w:val="single"/>
        </w:rPr>
        <w:t xml:space="preserve"> </w:t>
      </w:r>
      <w:r>
        <w:rPr>
          <w:color w:val="000000" w:themeColor="text1"/>
          <w:u w:val="single"/>
        </w:rPr>
        <w:t>Elective selection</w:t>
      </w:r>
    </w:p>
    <w:p w14:paraId="54635853" w14:textId="562E7707" w:rsidR="006B7A41" w:rsidRDefault="006B7A41" w:rsidP="006B7A41">
      <w:pPr>
        <w:pStyle w:val="Heading2"/>
      </w:pPr>
      <w:r>
        <w:t xml:space="preserve">Story 1 - </w:t>
      </w:r>
      <w:r w:rsidRPr="006B7A41">
        <w:t>As a student, I need to choose my elective preferenc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6B7A41" w:rsidRPr="00F52AD0" w14:paraId="27D06BE3" w14:textId="77777777" w:rsidTr="00A5738D">
        <w:tc>
          <w:tcPr>
            <w:tcW w:w="2225" w:type="dxa"/>
          </w:tcPr>
          <w:p w14:paraId="426C58B9" w14:textId="77777777" w:rsidR="006B7A41" w:rsidRPr="00F52AD0" w:rsidRDefault="006B7A41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519476BD" w14:textId="77777777" w:rsidR="006B7A41" w:rsidRPr="00F52AD0" w:rsidRDefault="006B7A41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479C2014" w14:textId="77777777" w:rsidR="006B7A41" w:rsidRPr="00F52AD0" w:rsidRDefault="006B7A41" w:rsidP="00A5738D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4B877CED" w14:textId="77777777" w:rsidR="006B7A41" w:rsidRPr="00F52AD0" w:rsidRDefault="006B7A41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>
              <w:rPr>
                <w:b/>
                <w:bCs/>
              </w:rPr>
              <w:t xml:space="preserve"> (Hours)</w:t>
            </w:r>
          </w:p>
        </w:tc>
      </w:tr>
      <w:tr w:rsidR="006B7A41" w14:paraId="160F8C0F" w14:textId="77777777" w:rsidTr="00A5738D">
        <w:tc>
          <w:tcPr>
            <w:tcW w:w="2225" w:type="dxa"/>
          </w:tcPr>
          <w:p w14:paraId="01C7AA80" w14:textId="52AF1EE3" w:rsidR="006B7A41" w:rsidRDefault="006B7A41" w:rsidP="00A5738D">
            <w:r w:rsidRPr="006B7A41">
              <w:t>Design an elective selection webpage</w:t>
            </w:r>
          </w:p>
        </w:tc>
        <w:tc>
          <w:tcPr>
            <w:tcW w:w="2348" w:type="dxa"/>
          </w:tcPr>
          <w:p w14:paraId="63E4AB77" w14:textId="7F457771" w:rsidR="006B7A41" w:rsidRDefault="006B7A41" w:rsidP="00A5738D">
            <w:r>
              <w:t>Tejaswi</w:t>
            </w:r>
          </w:p>
        </w:tc>
        <w:tc>
          <w:tcPr>
            <w:tcW w:w="2091" w:type="dxa"/>
          </w:tcPr>
          <w:p w14:paraId="5692F290" w14:textId="40C2E3D3" w:rsidR="006B7A41" w:rsidRDefault="00125D0E" w:rsidP="00A5738D">
            <w:r>
              <w:t>High</w:t>
            </w:r>
          </w:p>
        </w:tc>
        <w:tc>
          <w:tcPr>
            <w:tcW w:w="2352" w:type="dxa"/>
          </w:tcPr>
          <w:p w14:paraId="5E70523B" w14:textId="32B84926" w:rsidR="006B7A41" w:rsidRDefault="00034493" w:rsidP="00A5738D">
            <w:r>
              <w:t>2hrs</w:t>
            </w:r>
          </w:p>
        </w:tc>
      </w:tr>
      <w:tr w:rsidR="006B7A41" w14:paraId="7F90519C" w14:textId="77777777" w:rsidTr="00A5738D">
        <w:tc>
          <w:tcPr>
            <w:tcW w:w="2225" w:type="dxa"/>
          </w:tcPr>
          <w:p w14:paraId="6D7CE121" w14:textId="33C51498" w:rsidR="006B7A41" w:rsidRDefault="006B7A41" w:rsidP="00A5738D">
            <w:r w:rsidRPr="006B7A41">
              <w:t>Lists every elective on the webpage that are offered by accessing the course database</w:t>
            </w:r>
          </w:p>
        </w:tc>
        <w:tc>
          <w:tcPr>
            <w:tcW w:w="2348" w:type="dxa"/>
          </w:tcPr>
          <w:p w14:paraId="6AD5AC57" w14:textId="2910F549" w:rsidR="006B7A41" w:rsidRDefault="006B7A41" w:rsidP="00A5738D">
            <w:r>
              <w:t>Tejaswi</w:t>
            </w:r>
          </w:p>
        </w:tc>
        <w:tc>
          <w:tcPr>
            <w:tcW w:w="2091" w:type="dxa"/>
          </w:tcPr>
          <w:p w14:paraId="22418177" w14:textId="0B36F5F5" w:rsidR="006B7A41" w:rsidRDefault="00B21705" w:rsidP="00A5738D">
            <w:r>
              <w:t>medium</w:t>
            </w:r>
          </w:p>
        </w:tc>
        <w:tc>
          <w:tcPr>
            <w:tcW w:w="2352" w:type="dxa"/>
          </w:tcPr>
          <w:p w14:paraId="46106F72" w14:textId="5C73702F" w:rsidR="006B7A41" w:rsidRDefault="00034493" w:rsidP="00A5738D">
            <w:r>
              <w:t>1hrs</w:t>
            </w:r>
          </w:p>
        </w:tc>
      </w:tr>
      <w:tr w:rsidR="006B7A41" w14:paraId="6CEEF6AA" w14:textId="77777777" w:rsidTr="00A5738D">
        <w:tc>
          <w:tcPr>
            <w:tcW w:w="2225" w:type="dxa"/>
          </w:tcPr>
          <w:p w14:paraId="5E97CEC6" w14:textId="5C5A97C5" w:rsidR="006B7A41" w:rsidRDefault="006B7A41" w:rsidP="00A5738D">
            <w:r w:rsidRPr="006B7A41">
              <w:t>Add a number field alongside the elective name, for ordering the preference.</w:t>
            </w:r>
          </w:p>
        </w:tc>
        <w:tc>
          <w:tcPr>
            <w:tcW w:w="2348" w:type="dxa"/>
          </w:tcPr>
          <w:p w14:paraId="00E45A93" w14:textId="5F8B3FFD" w:rsidR="006B7A41" w:rsidRDefault="006B7A41" w:rsidP="00A5738D">
            <w:r>
              <w:t>Tejaswi</w:t>
            </w:r>
          </w:p>
        </w:tc>
        <w:tc>
          <w:tcPr>
            <w:tcW w:w="2091" w:type="dxa"/>
          </w:tcPr>
          <w:p w14:paraId="5373684E" w14:textId="35B70B64" w:rsidR="006B7A41" w:rsidRDefault="00B21705" w:rsidP="00A5738D">
            <w:r>
              <w:t>medium</w:t>
            </w:r>
          </w:p>
        </w:tc>
        <w:tc>
          <w:tcPr>
            <w:tcW w:w="2352" w:type="dxa"/>
          </w:tcPr>
          <w:p w14:paraId="0D756D4E" w14:textId="2A25DD51" w:rsidR="006B7A41" w:rsidRDefault="006B782C" w:rsidP="00A5738D">
            <w:r>
              <w:t>2hrs</w:t>
            </w:r>
          </w:p>
        </w:tc>
      </w:tr>
    </w:tbl>
    <w:p w14:paraId="1D1CD6F6" w14:textId="77777777" w:rsidR="006B7A41" w:rsidRPr="00F52AD0" w:rsidRDefault="006B7A41" w:rsidP="00F52AD0"/>
    <w:p w14:paraId="1B35542C" w14:textId="0A6D29D6" w:rsidR="006B7A41" w:rsidRDefault="006B7A41" w:rsidP="006B7A41">
      <w:pPr>
        <w:pStyle w:val="Heading2"/>
      </w:pPr>
      <w:r>
        <w:t xml:space="preserve">Story </w:t>
      </w:r>
      <w:r>
        <w:t>2</w:t>
      </w:r>
      <w:r>
        <w:t xml:space="preserve">- </w:t>
      </w:r>
      <w:r w:rsidRPr="006B7A41">
        <w:t>As a student, I want an elective allocation agreement policy 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6B7A41" w:rsidRPr="00F52AD0" w14:paraId="41F5DFBD" w14:textId="77777777" w:rsidTr="00A5738D">
        <w:tc>
          <w:tcPr>
            <w:tcW w:w="2225" w:type="dxa"/>
          </w:tcPr>
          <w:p w14:paraId="67EADFA4" w14:textId="77777777" w:rsidR="006B7A41" w:rsidRPr="00F52AD0" w:rsidRDefault="006B7A41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3892979B" w14:textId="77777777" w:rsidR="006B7A41" w:rsidRPr="00F52AD0" w:rsidRDefault="006B7A41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6ACEE6E7" w14:textId="77777777" w:rsidR="006B7A41" w:rsidRPr="00F52AD0" w:rsidRDefault="006B7A41" w:rsidP="00A5738D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1E7D24B4" w14:textId="77777777" w:rsidR="006B7A41" w:rsidRPr="00F52AD0" w:rsidRDefault="006B7A41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>
              <w:rPr>
                <w:b/>
                <w:bCs/>
              </w:rPr>
              <w:t xml:space="preserve"> (Hours)</w:t>
            </w:r>
          </w:p>
        </w:tc>
      </w:tr>
      <w:tr w:rsidR="006B7A41" w14:paraId="60FA37FB" w14:textId="77777777" w:rsidTr="00A5738D">
        <w:tc>
          <w:tcPr>
            <w:tcW w:w="2225" w:type="dxa"/>
          </w:tcPr>
          <w:p w14:paraId="1095210B" w14:textId="42BC7112" w:rsidR="006B7A41" w:rsidRDefault="006B7A41" w:rsidP="00A5738D">
            <w:r w:rsidRPr="006B7A41">
              <w:t>Create a button on the elective selection webpage and link it to the policy webpage</w:t>
            </w:r>
          </w:p>
        </w:tc>
        <w:tc>
          <w:tcPr>
            <w:tcW w:w="2348" w:type="dxa"/>
          </w:tcPr>
          <w:p w14:paraId="44214C22" w14:textId="2563EB27" w:rsidR="006B7A41" w:rsidRDefault="00B30061" w:rsidP="00A5738D">
            <w:r>
              <w:t>Santhosh</w:t>
            </w:r>
          </w:p>
        </w:tc>
        <w:tc>
          <w:tcPr>
            <w:tcW w:w="2091" w:type="dxa"/>
          </w:tcPr>
          <w:p w14:paraId="4C72837A" w14:textId="4EF9083D" w:rsidR="006B7A41" w:rsidRDefault="00B21705" w:rsidP="00A5738D">
            <w:r>
              <w:t>medium</w:t>
            </w:r>
          </w:p>
        </w:tc>
        <w:tc>
          <w:tcPr>
            <w:tcW w:w="2352" w:type="dxa"/>
          </w:tcPr>
          <w:p w14:paraId="602AB1F7" w14:textId="7A2A0B0E" w:rsidR="006B7A41" w:rsidRDefault="000E77FC" w:rsidP="00A5738D">
            <w:r>
              <w:t>2hrs</w:t>
            </w:r>
          </w:p>
        </w:tc>
      </w:tr>
      <w:tr w:rsidR="006B7A41" w14:paraId="7CF55E6B" w14:textId="77777777" w:rsidTr="00A5738D">
        <w:tc>
          <w:tcPr>
            <w:tcW w:w="2225" w:type="dxa"/>
          </w:tcPr>
          <w:p w14:paraId="7A427D8F" w14:textId="77A218C0" w:rsidR="006B7A41" w:rsidRDefault="006B7A41" w:rsidP="00A5738D">
            <w:r w:rsidRPr="006B7A41">
              <w:t>Design an agreement policy webpage that states the agreement policy.</w:t>
            </w:r>
          </w:p>
        </w:tc>
        <w:tc>
          <w:tcPr>
            <w:tcW w:w="2348" w:type="dxa"/>
          </w:tcPr>
          <w:p w14:paraId="63D7CDEF" w14:textId="325FF499" w:rsidR="006B7A41" w:rsidRDefault="00B30061" w:rsidP="00A5738D">
            <w:r>
              <w:t>Santhosh</w:t>
            </w:r>
          </w:p>
        </w:tc>
        <w:tc>
          <w:tcPr>
            <w:tcW w:w="2091" w:type="dxa"/>
          </w:tcPr>
          <w:p w14:paraId="690434BF" w14:textId="387B05C8" w:rsidR="006B7A41" w:rsidRDefault="00B21705" w:rsidP="00A5738D">
            <w:r>
              <w:t>medium</w:t>
            </w:r>
          </w:p>
        </w:tc>
        <w:tc>
          <w:tcPr>
            <w:tcW w:w="2352" w:type="dxa"/>
          </w:tcPr>
          <w:p w14:paraId="616864F1" w14:textId="470C51B2" w:rsidR="006B7A41" w:rsidRDefault="000E77FC" w:rsidP="00A5738D">
            <w:r>
              <w:t>1hr</w:t>
            </w:r>
          </w:p>
        </w:tc>
      </w:tr>
      <w:tr w:rsidR="006B7A41" w14:paraId="1584FCB7" w14:textId="77777777" w:rsidTr="00A5738D">
        <w:tc>
          <w:tcPr>
            <w:tcW w:w="2225" w:type="dxa"/>
          </w:tcPr>
          <w:p w14:paraId="6C342C26" w14:textId="144F5FE0" w:rsidR="006B7A41" w:rsidRDefault="00B30061" w:rsidP="00A5738D">
            <w:r w:rsidRPr="00B30061">
              <w:t>List out all the policies and terms for choosing elective preference in the policy webpage</w:t>
            </w:r>
          </w:p>
        </w:tc>
        <w:tc>
          <w:tcPr>
            <w:tcW w:w="2348" w:type="dxa"/>
          </w:tcPr>
          <w:p w14:paraId="288EA29F" w14:textId="39853659" w:rsidR="006B7A41" w:rsidRDefault="00B30061" w:rsidP="00A5738D">
            <w:r>
              <w:t>Viswabharathi</w:t>
            </w:r>
          </w:p>
        </w:tc>
        <w:tc>
          <w:tcPr>
            <w:tcW w:w="2091" w:type="dxa"/>
          </w:tcPr>
          <w:p w14:paraId="03016823" w14:textId="728C4F97" w:rsidR="006B7A41" w:rsidRDefault="00B21705" w:rsidP="00A5738D">
            <w:r>
              <w:t>medium</w:t>
            </w:r>
          </w:p>
        </w:tc>
        <w:tc>
          <w:tcPr>
            <w:tcW w:w="2352" w:type="dxa"/>
          </w:tcPr>
          <w:p w14:paraId="6804A6EF" w14:textId="289F4957" w:rsidR="006B7A41" w:rsidRDefault="000E77FC" w:rsidP="00A5738D">
            <w:r>
              <w:t>1hr</w:t>
            </w:r>
          </w:p>
        </w:tc>
      </w:tr>
      <w:tr w:rsidR="00B30061" w14:paraId="73024865" w14:textId="77777777" w:rsidTr="00A5738D">
        <w:tc>
          <w:tcPr>
            <w:tcW w:w="2225" w:type="dxa"/>
          </w:tcPr>
          <w:p w14:paraId="5BA4354A" w14:textId="3D5275BD" w:rsidR="00B30061" w:rsidRPr="00B30061" w:rsidRDefault="00B30061" w:rsidP="00B30061">
            <w:pPr>
              <w:spacing w:line="276" w:lineRule="auto"/>
            </w:pPr>
            <w:r w:rsidRPr="00B30061">
              <w:t>Create a Button and a text alongside stating “I have read the terms and ready to proceed further”.</w:t>
            </w:r>
          </w:p>
        </w:tc>
        <w:tc>
          <w:tcPr>
            <w:tcW w:w="2348" w:type="dxa"/>
          </w:tcPr>
          <w:p w14:paraId="459D3C23" w14:textId="1D162498" w:rsidR="00B30061" w:rsidRDefault="00B30061" w:rsidP="00A5738D">
            <w:r>
              <w:t>Santhosh</w:t>
            </w:r>
          </w:p>
        </w:tc>
        <w:tc>
          <w:tcPr>
            <w:tcW w:w="2091" w:type="dxa"/>
          </w:tcPr>
          <w:p w14:paraId="3C18E5E7" w14:textId="5E251A01" w:rsidR="00B30061" w:rsidRDefault="00B21705" w:rsidP="00A5738D">
            <w:r>
              <w:t>high</w:t>
            </w:r>
          </w:p>
        </w:tc>
        <w:tc>
          <w:tcPr>
            <w:tcW w:w="2352" w:type="dxa"/>
          </w:tcPr>
          <w:p w14:paraId="2238AAEF" w14:textId="234E6D04" w:rsidR="00B30061" w:rsidRDefault="000E77FC" w:rsidP="00A5738D">
            <w:r>
              <w:t>10min</w:t>
            </w:r>
          </w:p>
        </w:tc>
      </w:tr>
    </w:tbl>
    <w:p w14:paraId="3A2CC84E" w14:textId="51A435DF" w:rsidR="00B616E2" w:rsidRDefault="00B616E2" w:rsidP="00B616E2"/>
    <w:p w14:paraId="3B3975D0" w14:textId="10DFCD79" w:rsidR="00B616E2" w:rsidRPr="00F52AD0" w:rsidRDefault="00B616E2" w:rsidP="00B616E2">
      <w:pPr>
        <w:pStyle w:val="Heading1"/>
        <w:rPr>
          <w:color w:val="000000" w:themeColor="text1"/>
          <w:u w:val="single"/>
        </w:rPr>
      </w:pPr>
      <w:r>
        <w:rPr>
          <w:color w:val="000000" w:themeColor="text1"/>
          <w:u w:val="single"/>
        </w:rPr>
        <w:t xml:space="preserve">Epic </w:t>
      </w:r>
      <w:r w:rsidR="00F84E6C">
        <w:rPr>
          <w:color w:val="000000" w:themeColor="text1"/>
          <w:u w:val="single"/>
        </w:rPr>
        <w:t xml:space="preserve">4- Teacher’s Access over the portal </w:t>
      </w:r>
    </w:p>
    <w:p w14:paraId="266986B4" w14:textId="09752B54" w:rsidR="00B616E2" w:rsidRDefault="00B616E2" w:rsidP="00B616E2">
      <w:pPr>
        <w:pStyle w:val="Heading2"/>
      </w:pPr>
      <w:r>
        <w:t xml:space="preserve">Story </w:t>
      </w:r>
      <w:r w:rsidR="00C16C5F">
        <w:t>1</w:t>
      </w:r>
      <w:r>
        <w:t xml:space="preserve"> </w:t>
      </w:r>
      <w:r w:rsidR="00EB1ECA">
        <w:t xml:space="preserve">- </w:t>
      </w:r>
      <w:r w:rsidR="00C16C5F" w:rsidRPr="00C16C5F">
        <w:t>Teacher's homepag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B616E2" w:rsidRPr="00F52AD0" w14:paraId="0E5C11FD" w14:textId="77777777" w:rsidTr="004A44D8">
        <w:tc>
          <w:tcPr>
            <w:tcW w:w="2225" w:type="dxa"/>
          </w:tcPr>
          <w:p w14:paraId="39616E93" w14:textId="77777777" w:rsidR="00B616E2" w:rsidRPr="00F52AD0" w:rsidRDefault="00B616E2" w:rsidP="004A44D8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69DBC64E" w14:textId="77777777" w:rsidR="00B616E2" w:rsidRPr="00F52AD0" w:rsidRDefault="00B616E2" w:rsidP="004A44D8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2F53946D" w14:textId="77777777" w:rsidR="00B616E2" w:rsidRPr="00F52AD0" w:rsidRDefault="00B616E2" w:rsidP="004A44D8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3471D744" w14:textId="77777777" w:rsidR="00B616E2" w:rsidRPr="00F52AD0" w:rsidRDefault="00B616E2" w:rsidP="004A44D8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>
              <w:rPr>
                <w:b/>
                <w:bCs/>
              </w:rPr>
              <w:t xml:space="preserve"> (Hours)</w:t>
            </w:r>
          </w:p>
        </w:tc>
      </w:tr>
      <w:tr w:rsidR="00B616E2" w14:paraId="537773FA" w14:textId="77777777" w:rsidTr="004A44D8">
        <w:tc>
          <w:tcPr>
            <w:tcW w:w="2225" w:type="dxa"/>
          </w:tcPr>
          <w:p w14:paraId="7D2AD8EB" w14:textId="3E33791A" w:rsidR="00B616E2" w:rsidRDefault="00C16C5F" w:rsidP="004A44D8">
            <w:r>
              <w:t>Dashboard</w:t>
            </w:r>
          </w:p>
        </w:tc>
        <w:tc>
          <w:tcPr>
            <w:tcW w:w="2348" w:type="dxa"/>
          </w:tcPr>
          <w:p w14:paraId="6FD0B08B" w14:textId="1DFB22BC" w:rsidR="00B616E2" w:rsidRDefault="00C16C5F" w:rsidP="004A44D8">
            <w:r>
              <w:t>Santhosh</w:t>
            </w:r>
          </w:p>
        </w:tc>
        <w:tc>
          <w:tcPr>
            <w:tcW w:w="2091" w:type="dxa"/>
          </w:tcPr>
          <w:p w14:paraId="3411CA65" w14:textId="145D5504" w:rsidR="00B616E2" w:rsidRDefault="00B21705" w:rsidP="004A44D8">
            <w:r>
              <w:t>High</w:t>
            </w:r>
          </w:p>
        </w:tc>
        <w:tc>
          <w:tcPr>
            <w:tcW w:w="2352" w:type="dxa"/>
          </w:tcPr>
          <w:p w14:paraId="298E4EF2" w14:textId="1DC8D7E9" w:rsidR="00B616E2" w:rsidRDefault="000E77FC" w:rsidP="004A44D8">
            <w:r>
              <w:t>8hrs</w:t>
            </w:r>
          </w:p>
        </w:tc>
      </w:tr>
      <w:tr w:rsidR="00C16C5F" w14:paraId="788FDF1C" w14:textId="77777777" w:rsidTr="004A44D8">
        <w:tc>
          <w:tcPr>
            <w:tcW w:w="2225" w:type="dxa"/>
          </w:tcPr>
          <w:p w14:paraId="27C2A854" w14:textId="2465F61C" w:rsidR="00C16C5F" w:rsidRDefault="00C16C5F" w:rsidP="004A44D8">
            <w:r>
              <w:t>Logout</w:t>
            </w:r>
          </w:p>
        </w:tc>
        <w:tc>
          <w:tcPr>
            <w:tcW w:w="2348" w:type="dxa"/>
          </w:tcPr>
          <w:p w14:paraId="71C06D30" w14:textId="04B4D80B" w:rsidR="00C16C5F" w:rsidRDefault="00C16C5F" w:rsidP="004A44D8">
            <w:r>
              <w:t>Tejaswi</w:t>
            </w:r>
          </w:p>
        </w:tc>
        <w:tc>
          <w:tcPr>
            <w:tcW w:w="2091" w:type="dxa"/>
          </w:tcPr>
          <w:p w14:paraId="7E29BFFF" w14:textId="61AF8D36" w:rsidR="00C16C5F" w:rsidRDefault="00B21705" w:rsidP="004A44D8">
            <w:r>
              <w:t>High</w:t>
            </w:r>
          </w:p>
        </w:tc>
        <w:tc>
          <w:tcPr>
            <w:tcW w:w="2352" w:type="dxa"/>
          </w:tcPr>
          <w:p w14:paraId="22B799B1" w14:textId="290BCB73" w:rsidR="00C16C5F" w:rsidRDefault="000E77FC" w:rsidP="004A44D8">
            <w:r>
              <w:t>1hr</w:t>
            </w:r>
          </w:p>
        </w:tc>
      </w:tr>
    </w:tbl>
    <w:p w14:paraId="2F771985" w14:textId="01D2A9CD" w:rsidR="00B616E2" w:rsidRDefault="00B616E2" w:rsidP="00B616E2"/>
    <w:p w14:paraId="79CB0E83" w14:textId="5D5B6AD0" w:rsidR="00EB1ECA" w:rsidRDefault="00EB1ECA" w:rsidP="00EB1ECA">
      <w:pPr>
        <w:pStyle w:val="Heading2"/>
      </w:pPr>
      <w:r>
        <w:t>Story 2 - Update workfl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5"/>
        <w:gridCol w:w="2348"/>
        <w:gridCol w:w="2091"/>
        <w:gridCol w:w="2352"/>
      </w:tblGrid>
      <w:tr w:rsidR="00EB1ECA" w:rsidRPr="00F52AD0" w14:paraId="72880420" w14:textId="77777777" w:rsidTr="00A5738D">
        <w:tc>
          <w:tcPr>
            <w:tcW w:w="2225" w:type="dxa"/>
          </w:tcPr>
          <w:p w14:paraId="7DF8A7B3" w14:textId="77777777" w:rsidR="00EB1ECA" w:rsidRPr="00F52AD0" w:rsidRDefault="00EB1ECA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 xml:space="preserve">Task </w:t>
            </w:r>
          </w:p>
        </w:tc>
        <w:tc>
          <w:tcPr>
            <w:tcW w:w="2348" w:type="dxa"/>
          </w:tcPr>
          <w:p w14:paraId="47466C3F" w14:textId="77777777" w:rsidR="00EB1ECA" w:rsidRPr="00F52AD0" w:rsidRDefault="00EB1ECA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Member</w:t>
            </w:r>
          </w:p>
        </w:tc>
        <w:tc>
          <w:tcPr>
            <w:tcW w:w="2091" w:type="dxa"/>
          </w:tcPr>
          <w:p w14:paraId="73B38E37" w14:textId="77777777" w:rsidR="00EB1ECA" w:rsidRPr="00F52AD0" w:rsidRDefault="00EB1ECA" w:rsidP="00A5738D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2352" w:type="dxa"/>
          </w:tcPr>
          <w:p w14:paraId="4A63D24F" w14:textId="77777777" w:rsidR="00EB1ECA" w:rsidRPr="00F52AD0" w:rsidRDefault="00EB1ECA" w:rsidP="00A5738D">
            <w:pPr>
              <w:rPr>
                <w:b/>
                <w:bCs/>
              </w:rPr>
            </w:pPr>
            <w:r w:rsidRPr="00F52AD0">
              <w:rPr>
                <w:b/>
                <w:bCs/>
              </w:rPr>
              <w:t>Estimate</w:t>
            </w:r>
            <w:r>
              <w:rPr>
                <w:b/>
                <w:bCs/>
              </w:rPr>
              <w:t xml:space="preserve"> (Hours)</w:t>
            </w:r>
          </w:p>
        </w:tc>
      </w:tr>
      <w:tr w:rsidR="00EB1ECA" w14:paraId="4EC25344" w14:textId="77777777" w:rsidTr="00A5738D">
        <w:tc>
          <w:tcPr>
            <w:tcW w:w="2225" w:type="dxa"/>
          </w:tcPr>
          <w:p w14:paraId="67134140" w14:textId="273725B7" w:rsidR="00EB1ECA" w:rsidRDefault="00C16C5F" w:rsidP="00A5738D">
            <w:r w:rsidRPr="00C16C5F">
              <w:t>Input fields for course details</w:t>
            </w:r>
          </w:p>
        </w:tc>
        <w:tc>
          <w:tcPr>
            <w:tcW w:w="2348" w:type="dxa"/>
          </w:tcPr>
          <w:p w14:paraId="68BB1761" w14:textId="2106427D" w:rsidR="00EB1ECA" w:rsidRDefault="00C16C5F" w:rsidP="00A5738D">
            <w:r>
              <w:t>Santhosh</w:t>
            </w:r>
          </w:p>
        </w:tc>
        <w:tc>
          <w:tcPr>
            <w:tcW w:w="2091" w:type="dxa"/>
          </w:tcPr>
          <w:p w14:paraId="6C7CC9FD" w14:textId="29CC3E65" w:rsidR="00EB1ECA" w:rsidRDefault="00B21705" w:rsidP="00A5738D">
            <w:r>
              <w:t>high</w:t>
            </w:r>
          </w:p>
        </w:tc>
        <w:tc>
          <w:tcPr>
            <w:tcW w:w="2352" w:type="dxa"/>
          </w:tcPr>
          <w:p w14:paraId="0A5DE261" w14:textId="3E3EF693" w:rsidR="00EB1ECA" w:rsidRDefault="000E77FC" w:rsidP="00A5738D">
            <w:r>
              <w:t>1hr</w:t>
            </w:r>
          </w:p>
        </w:tc>
      </w:tr>
      <w:tr w:rsidR="00EB1ECA" w14:paraId="63F69AB9" w14:textId="77777777" w:rsidTr="00A5738D">
        <w:tc>
          <w:tcPr>
            <w:tcW w:w="2225" w:type="dxa"/>
          </w:tcPr>
          <w:p w14:paraId="1001421B" w14:textId="2A4C1E64" w:rsidR="00EB1ECA" w:rsidRDefault="00C16C5F" w:rsidP="00A5738D">
            <w:r w:rsidRPr="00C16C5F">
              <w:lastRenderedPageBreak/>
              <w:t>Input fields update by the teacher</w:t>
            </w:r>
          </w:p>
        </w:tc>
        <w:tc>
          <w:tcPr>
            <w:tcW w:w="2348" w:type="dxa"/>
          </w:tcPr>
          <w:p w14:paraId="1B51B697" w14:textId="013F2D08" w:rsidR="00EB1ECA" w:rsidRDefault="00C16C5F" w:rsidP="00A5738D">
            <w:r>
              <w:t>Santhosh</w:t>
            </w:r>
          </w:p>
        </w:tc>
        <w:tc>
          <w:tcPr>
            <w:tcW w:w="2091" w:type="dxa"/>
          </w:tcPr>
          <w:p w14:paraId="28D67BD9" w14:textId="1FD6BE78" w:rsidR="00EB1ECA" w:rsidRDefault="00B21705" w:rsidP="00A5738D">
            <w:r>
              <w:t>high</w:t>
            </w:r>
          </w:p>
        </w:tc>
        <w:tc>
          <w:tcPr>
            <w:tcW w:w="2352" w:type="dxa"/>
          </w:tcPr>
          <w:p w14:paraId="475A0820" w14:textId="436249AE" w:rsidR="00EB1ECA" w:rsidRDefault="000E77FC" w:rsidP="00A5738D">
            <w:r>
              <w:t>1hr</w:t>
            </w:r>
          </w:p>
        </w:tc>
      </w:tr>
    </w:tbl>
    <w:p w14:paraId="09C8DCCB" w14:textId="77777777" w:rsidR="00EB1ECA" w:rsidRPr="00F52AD0" w:rsidRDefault="00EB1ECA" w:rsidP="00B616E2"/>
    <w:p w14:paraId="23B393CA" w14:textId="77777777" w:rsidR="00B616E2" w:rsidRPr="00F52AD0" w:rsidRDefault="00B616E2" w:rsidP="00B616E2"/>
    <w:p w14:paraId="0276079A" w14:textId="77777777" w:rsidR="00F52AD0" w:rsidRPr="00F52AD0" w:rsidRDefault="00F52AD0" w:rsidP="00B616E2"/>
    <w:sectPr w:rsidR="00F52AD0" w:rsidRPr="00F52AD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03701C"/>
    <w:multiLevelType w:val="hybridMultilevel"/>
    <w:tmpl w:val="4F4A6462"/>
    <w:lvl w:ilvl="0" w:tplc="638C6D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369D8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CE47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8296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49E4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40869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9AB8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E6652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AD4BD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751994"/>
    <w:multiLevelType w:val="hybridMultilevel"/>
    <w:tmpl w:val="F752A0F8"/>
    <w:lvl w:ilvl="0" w:tplc="F05EF7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350C7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A7027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A6EDE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6677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3F04B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2A864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00704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69EF3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MDIytDQyNjMyNzJR0lEKTi0uzszPAykwrgUAft/XnCwAAAA="/>
  </w:docVars>
  <w:rsids>
    <w:rsidRoot w:val="00F52AD0"/>
    <w:rsid w:val="00034493"/>
    <w:rsid w:val="000D470A"/>
    <w:rsid w:val="000E77FC"/>
    <w:rsid w:val="00125D0E"/>
    <w:rsid w:val="00193A8A"/>
    <w:rsid w:val="00204349"/>
    <w:rsid w:val="00213F02"/>
    <w:rsid w:val="0024198D"/>
    <w:rsid w:val="00270818"/>
    <w:rsid w:val="0027671F"/>
    <w:rsid w:val="002909EC"/>
    <w:rsid w:val="002C0CBA"/>
    <w:rsid w:val="005205F9"/>
    <w:rsid w:val="00550DBC"/>
    <w:rsid w:val="00581FB0"/>
    <w:rsid w:val="00593D07"/>
    <w:rsid w:val="006B782C"/>
    <w:rsid w:val="006B7A41"/>
    <w:rsid w:val="00731528"/>
    <w:rsid w:val="00875767"/>
    <w:rsid w:val="009447E6"/>
    <w:rsid w:val="00A14446"/>
    <w:rsid w:val="00A8299E"/>
    <w:rsid w:val="00AE6004"/>
    <w:rsid w:val="00B21705"/>
    <w:rsid w:val="00B30061"/>
    <w:rsid w:val="00B616E2"/>
    <w:rsid w:val="00B7780A"/>
    <w:rsid w:val="00C16C5F"/>
    <w:rsid w:val="00C61711"/>
    <w:rsid w:val="00E759DB"/>
    <w:rsid w:val="00EB1ECA"/>
    <w:rsid w:val="00F52AD0"/>
    <w:rsid w:val="00F84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26FB2"/>
  <w15:chartTrackingRefBased/>
  <w15:docId w15:val="{7ED02039-B58B-48F4-877D-365D2C03D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ml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2A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2A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52A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2A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F52A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52AD0"/>
    <w:rPr>
      <w:rFonts w:asciiTheme="majorHAnsi" w:eastAsiaTheme="majorEastAsia" w:hAnsiTheme="majorHAnsi" w:cstheme="majorBidi"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52AD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F52A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2A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C0CBA"/>
    <w:pPr>
      <w:ind w:left="720"/>
      <w:contextualSpacing/>
    </w:pPr>
    <w:rPr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3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2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80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0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3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7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1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6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66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7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EE1DE4A84C65C4DB60AEC4C9380331D" ma:contentTypeVersion="7" ma:contentTypeDescription="Create a new document." ma:contentTypeScope="" ma:versionID="0b90ad5ec9d1ab18885be9e884b00740">
  <xsd:schema xmlns:xsd="http://www.w3.org/2001/XMLSchema" xmlns:xs="http://www.w3.org/2001/XMLSchema" xmlns:p="http://schemas.microsoft.com/office/2006/metadata/properties" xmlns:ns2="454257da-1013-411d-b16c-7f8c54dd5663" xmlns:ns3="80651e33-392f-4750-a68e-afa844a9de55" targetNamespace="http://schemas.microsoft.com/office/2006/metadata/properties" ma:root="true" ma:fieldsID="6de8309bb30025df442d955d609c1a09" ns2:_="" ns3:_="">
    <xsd:import namespace="454257da-1013-411d-b16c-7f8c54dd5663"/>
    <xsd:import namespace="80651e33-392f-4750-a68e-afa844a9de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257da-1013-411d-b16c-7f8c54dd566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651e33-392f-4750-a68e-afa844a9de55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45E795F-0BBF-4A22-A150-D2C712BC7F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257da-1013-411d-b16c-7f8c54dd5663"/>
    <ds:schemaRef ds:uri="80651e33-392f-4750-a68e-afa844a9de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A02951B-774E-4317-9E00-83A24A638DE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6B190C3-CB1D-422B-AE7E-180A4ECCD26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4</Pages>
  <Words>556</Words>
  <Characters>317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h Iyer</dc:creator>
  <cp:keywords/>
  <dc:description/>
  <cp:lastModifiedBy>Velaga Tejaswi - [CB.EN.U4CSE19259]</cp:lastModifiedBy>
  <cp:revision>16</cp:revision>
  <dcterms:created xsi:type="dcterms:W3CDTF">2019-11-06T08:23:00Z</dcterms:created>
  <dcterms:modified xsi:type="dcterms:W3CDTF">2022-03-26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EE1DE4A84C65C4DB60AEC4C9380331D</vt:lpwstr>
  </property>
</Properties>
</file>